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9668" w:type="dxa"/>
        <w:tblLook w:val="04A0" w:firstRow="1" w:lastRow="0" w:firstColumn="1" w:lastColumn="0" w:noHBand="0" w:noVBand="1"/>
      </w:tblPr>
      <w:tblGrid>
        <w:gridCol w:w="4012"/>
        <w:gridCol w:w="13539"/>
        <w:gridCol w:w="2117"/>
      </w:tblGrid>
      <w:tr w:rsidR="00E36FB0" w:rsidRPr="00621990" w14:paraId="3E75EB7F" w14:textId="77777777" w:rsidTr="00EF78F2">
        <w:trPr>
          <w:trHeight w:val="1141"/>
        </w:trPr>
        <w:tc>
          <w:tcPr>
            <w:tcW w:w="19668" w:type="dxa"/>
            <w:gridSpan w:val="3"/>
            <w:shd w:val="clear" w:color="auto" w:fill="B6DDE8" w:themeFill="accent5" w:themeFillTint="66"/>
            <w:vAlign w:val="center"/>
          </w:tcPr>
          <w:p w14:paraId="49D0514C" w14:textId="77777777" w:rsidR="00E36FB0" w:rsidRPr="009A38BB" w:rsidRDefault="00731C97" w:rsidP="00FD13B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A38BB">
              <w:rPr>
                <w:rFonts w:ascii="Arial" w:hAnsi="Arial" w:cs="Arial"/>
                <w:b/>
                <w:sz w:val="24"/>
                <w:szCs w:val="24"/>
              </w:rPr>
              <w:t xml:space="preserve">Topic - </w:t>
            </w:r>
          </w:p>
          <w:p w14:paraId="57CBBF47" w14:textId="77777777" w:rsidR="005C2198" w:rsidRPr="009A38BB" w:rsidRDefault="005C2198" w:rsidP="00FD13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E36FB0" w:rsidRPr="00621990" w14:paraId="1FF98038" w14:textId="77777777" w:rsidTr="00EF78F2">
        <w:trPr>
          <w:trHeight w:val="587"/>
        </w:trPr>
        <w:tc>
          <w:tcPr>
            <w:tcW w:w="19668" w:type="dxa"/>
            <w:gridSpan w:val="3"/>
            <w:shd w:val="clear" w:color="auto" w:fill="D9D9D9" w:themeFill="background1" w:themeFillShade="D9"/>
          </w:tcPr>
          <w:p w14:paraId="4CD845C5" w14:textId="77777777" w:rsidR="005C2198" w:rsidRPr="009A38BB" w:rsidRDefault="00E36FB0" w:rsidP="00FD13BB">
            <w:pPr>
              <w:rPr>
                <w:rFonts w:ascii="Arial" w:hAnsi="Arial" w:cs="Arial"/>
                <w:b/>
                <w:sz w:val="24"/>
                <w:szCs w:val="24"/>
              </w:rPr>
            </w:pPr>
            <w:bookmarkStart w:id="0" w:name="_Hlk530398309"/>
            <w:r w:rsidRPr="009A38BB">
              <w:rPr>
                <w:rFonts w:ascii="Arial" w:hAnsi="Arial" w:cs="Arial"/>
                <w:b/>
                <w:sz w:val="24"/>
                <w:szCs w:val="24"/>
              </w:rPr>
              <w:t>Background</w:t>
            </w:r>
            <w:r w:rsidR="006A6075" w:rsidRPr="009A38BB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</w:tc>
      </w:tr>
      <w:bookmarkEnd w:id="0"/>
      <w:tr w:rsidR="00434D80" w:rsidRPr="00621990" w14:paraId="624BDD75" w14:textId="77777777" w:rsidTr="00EF78F2">
        <w:trPr>
          <w:trHeight w:val="1174"/>
        </w:trPr>
        <w:tc>
          <w:tcPr>
            <w:tcW w:w="19668" w:type="dxa"/>
            <w:gridSpan w:val="3"/>
          </w:tcPr>
          <w:p w14:paraId="41B89C2A" w14:textId="77777777" w:rsidR="00B85A05" w:rsidRPr="009A38BB" w:rsidRDefault="00B85A05" w:rsidP="00475C13">
            <w:pPr>
              <w:pStyle w:val="Body"/>
              <w:spacing w:line="276" w:lineRule="auto"/>
              <w:rPr>
                <w:rFonts w:cs="Arial"/>
                <w:color w:val="auto"/>
                <w:sz w:val="24"/>
                <w:szCs w:val="24"/>
              </w:rPr>
            </w:pPr>
          </w:p>
        </w:tc>
      </w:tr>
      <w:tr w:rsidR="00B85A05" w:rsidRPr="00621990" w14:paraId="0EC46E77" w14:textId="77777777" w:rsidTr="00EF78F2">
        <w:trPr>
          <w:trHeight w:val="587"/>
        </w:trPr>
        <w:tc>
          <w:tcPr>
            <w:tcW w:w="19668" w:type="dxa"/>
            <w:gridSpan w:val="3"/>
            <w:shd w:val="clear" w:color="auto" w:fill="D9D9D9" w:themeFill="background1" w:themeFillShade="D9"/>
          </w:tcPr>
          <w:p w14:paraId="137BC86B" w14:textId="1FA28222" w:rsidR="00B85A05" w:rsidRPr="009A38BB" w:rsidRDefault="00621990" w:rsidP="00B85A05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A38BB">
              <w:rPr>
                <w:rFonts w:ascii="Arial" w:hAnsi="Arial" w:cs="Arial"/>
                <w:b/>
                <w:sz w:val="24"/>
                <w:szCs w:val="24"/>
              </w:rPr>
              <w:t>If applicable, c</w:t>
            </w:r>
            <w:r w:rsidR="00E103FA" w:rsidRPr="009A38BB">
              <w:rPr>
                <w:rFonts w:ascii="Arial" w:hAnsi="Arial" w:cs="Arial"/>
                <w:b/>
                <w:sz w:val="24"/>
                <w:szCs w:val="24"/>
              </w:rPr>
              <w:t>urrent q</w:t>
            </w:r>
            <w:r w:rsidR="00B85A05" w:rsidRPr="009A38BB">
              <w:rPr>
                <w:rFonts w:ascii="Arial" w:hAnsi="Arial" w:cs="Arial"/>
                <w:b/>
                <w:sz w:val="24"/>
                <w:szCs w:val="24"/>
              </w:rPr>
              <w:t>uestion</w:t>
            </w:r>
            <w:r w:rsidR="00E103FA" w:rsidRPr="009A38BB">
              <w:rPr>
                <w:rFonts w:ascii="Arial" w:hAnsi="Arial" w:cs="Arial"/>
                <w:b/>
                <w:sz w:val="24"/>
                <w:szCs w:val="24"/>
              </w:rPr>
              <w:t xml:space="preserve"> set</w:t>
            </w:r>
            <w:r w:rsidR="00B85A05" w:rsidRPr="009A38BB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</w:tc>
      </w:tr>
      <w:tr w:rsidR="001B27BD" w:rsidRPr="00621990" w14:paraId="417B9D2C" w14:textId="77777777" w:rsidTr="00EF78F2">
        <w:trPr>
          <w:trHeight w:val="554"/>
        </w:trPr>
        <w:tc>
          <w:tcPr>
            <w:tcW w:w="4012" w:type="dxa"/>
            <w:shd w:val="clear" w:color="auto" w:fill="auto"/>
          </w:tcPr>
          <w:p w14:paraId="20CE8A8C" w14:textId="77777777" w:rsidR="001B27BD" w:rsidRPr="009A38BB" w:rsidRDefault="001B27BD" w:rsidP="005F79C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9A38BB">
              <w:rPr>
                <w:rFonts w:ascii="Arial" w:hAnsi="Arial" w:cs="Arial"/>
                <w:i/>
                <w:sz w:val="24"/>
                <w:szCs w:val="24"/>
              </w:rPr>
              <w:t>[</w:t>
            </w:r>
            <w:r w:rsidR="006B3C15" w:rsidRPr="009A38BB">
              <w:rPr>
                <w:rFonts w:ascii="Arial" w:hAnsi="Arial" w:cs="Arial"/>
                <w:i/>
                <w:sz w:val="24"/>
                <w:szCs w:val="24"/>
              </w:rPr>
              <w:t>Question</w:t>
            </w:r>
            <w:r w:rsidRPr="009A38BB">
              <w:rPr>
                <w:rFonts w:ascii="Arial" w:hAnsi="Arial" w:cs="Arial"/>
                <w:i/>
                <w:sz w:val="24"/>
                <w:szCs w:val="24"/>
              </w:rPr>
              <w:t xml:space="preserve"> name]</w:t>
            </w:r>
          </w:p>
        </w:tc>
        <w:tc>
          <w:tcPr>
            <w:tcW w:w="13539" w:type="dxa"/>
            <w:shd w:val="clear" w:color="auto" w:fill="auto"/>
          </w:tcPr>
          <w:p w14:paraId="2EA5E2FE" w14:textId="5EFD4807" w:rsidR="001B27BD" w:rsidRPr="009A38BB" w:rsidRDefault="001B27BD" w:rsidP="005F79C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9A38BB">
              <w:rPr>
                <w:rFonts w:ascii="Arial" w:hAnsi="Arial" w:cs="Arial"/>
                <w:i/>
                <w:sz w:val="24"/>
                <w:szCs w:val="24"/>
              </w:rPr>
              <w:t>[Enter copy of the</w:t>
            </w:r>
            <w:r w:rsidR="00621990" w:rsidRPr="009A38BB">
              <w:rPr>
                <w:rFonts w:ascii="Arial" w:hAnsi="Arial" w:cs="Arial"/>
                <w:i/>
                <w:sz w:val="24"/>
                <w:szCs w:val="24"/>
              </w:rPr>
              <w:t xml:space="preserve"> question template or</w:t>
            </w:r>
            <w:r w:rsidRPr="009A38BB">
              <w:rPr>
                <w:rFonts w:ascii="Arial" w:hAnsi="Arial" w:cs="Arial"/>
                <w:i/>
                <w:sz w:val="24"/>
                <w:szCs w:val="24"/>
              </w:rPr>
              <w:t xml:space="preserve"> pattern]</w:t>
            </w:r>
          </w:p>
        </w:tc>
        <w:tc>
          <w:tcPr>
            <w:tcW w:w="2116" w:type="dxa"/>
            <w:shd w:val="clear" w:color="auto" w:fill="auto"/>
          </w:tcPr>
          <w:p w14:paraId="2D0204B7" w14:textId="77777777" w:rsidR="001B27BD" w:rsidRPr="009A38BB" w:rsidRDefault="001B27BD" w:rsidP="005F79C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9A38BB">
              <w:rPr>
                <w:rFonts w:ascii="Arial" w:hAnsi="Arial" w:cs="Arial"/>
                <w:i/>
                <w:sz w:val="24"/>
                <w:szCs w:val="24"/>
              </w:rPr>
              <w:t>[Mode]</w:t>
            </w:r>
          </w:p>
        </w:tc>
      </w:tr>
      <w:tr w:rsidR="001B27BD" w:rsidRPr="00621990" w14:paraId="6F27271A" w14:textId="77777777" w:rsidTr="00EF78F2">
        <w:trPr>
          <w:trHeight w:val="587"/>
        </w:trPr>
        <w:tc>
          <w:tcPr>
            <w:tcW w:w="4012" w:type="dxa"/>
            <w:shd w:val="clear" w:color="auto" w:fill="auto"/>
          </w:tcPr>
          <w:p w14:paraId="3E497FC5" w14:textId="77777777" w:rsidR="001B27BD" w:rsidRPr="009A38BB" w:rsidRDefault="001B27BD" w:rsidP="005F79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3539" w:type="dxa"/>
            <w:shd w:val="clear" w:color="auto" w:fill="auto"/>
          </w:tcPr>
          <w:p w14:paraId="24B779CA" w14:textId="77777777" w:rsidR="001B27BD" w:rsidRPr="009A38BB" w:rsidRDefault="001B27BD" w:rsidP="005F79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116" w:type="dxa"/>
            <w:shd w:val="clear" w:color="auto" w:fill="auto"/>
          </w:tcPr>
          <w:p w14:paraId="2DC81054" w14:textId="77777777" w:rsidR="001B27BD" w:rsidRPr="009A38BB" w:rsidRDefault="001B27BD" w:rsidP="005F79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B27BD" w:rsidRPr="00621990" w14:paraId="1FAF5C88" w14:textId="77777777" w:rsidTr="00EF78F2">
        <w:trPr>
          <w:trHeight w:val="587"/>
        </w:trPr>
        <w:tc>
          <w:tcPr>
            <w:tcW w:w="4012" w:type="dxa"/>
            <w:shd w:val="clear" w:color="auto" w:fill="auto"/>
          </w:tcPr>
          <w:p w14:paraId="4C140050" w14:textId="77777777" w:rsidR="001B27BD" w:rsidRPr="009A38BB" w:rsidRDefault="001B27BD" w:rsidP="005F79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3539" w:type="dxa"/>
            <w:shd w:val="clear" w:color="auto" w:fill="auto"/>
          </w:tcPr>
          <w:p w14:paraId="365CDE3F" w14:textId="77777777" w:rsidR="001B27BD" w:rsidRPr="009A38BB" w:rsidRDefault="001B27BD" w:rsidP="005F79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116" w:type="dxa"/>
            <w:shd w:val="clear" w:color="auto" w:fill="auto"/>
          </w:tcPr>
          <w:p w14:paraId="23C6E0EB" w14:textId="77777777" w:rsidR="001B27BD" w:rsidRPr="009A38BB" w:rsidRDefault="001B27BD" w:rsidP="005F79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85A05" w:rsidRPr="00621990" w14:paraId="5E892473" w14:textId="77777777" w:rsidTr="00EF78F2">
        <w:trPr>
          <w:trHeight w:val="652"/>
        </w:trPr>
        <w:tc>
          <w:tcPr>
            <w:tcW w:w="19668" w:type="dxa"/>
            <w:gridSpan w:val="3"/>
            <w:shd w:val="clear" w:color="auto" w:fill="D9D9D9" w:themeFill="background1" w:themeFillShade="D9"/>
          </w:tcPr>
          <w:p w14:paraId="257D99FC" w14:textId="77777777" w:rsidR="00B85A05" w:rsidRPr="009A38BB" w:rsidRDefault="00B85A05" w:rsidP="00B85A05">
            <w:pPr>
              <w:pStyle w:val="FootnoteText"/>
              <w:spacing w:line="276" w:lineRule="auto"/>
              <w:rPr>
                <w:rFonts w:cs="Arial"/>
                <w:b/>
                <w:sz w:val="24"/>
                <w:szCs w:val="24"/>
                <w:lang w:val="en-GB"/>
              </w:rPr>
            </w:pPr>
            <w:r w:rsidRPr="009A38BB">
              <w:rPr>
                <w:rFonts w:cs="Arial"/>
                <w:b/>
                <w:sz w:val="24"/>
                <w:szCs w:val="24"/>
                <w:lang w:val="en-GB"/>
              </w:rPr>
              <w:t>Current outputs</w:t>
            </w:r>
            <w:r w:rsidR="00FD6D4D" w:rsidRPr="009A38BB">
              <w:rPr>
                <w:rFonts w:cs="Arial"/>
                <w:b/>
                <w:sz w:val="24"/>
                <w:szCs w:val="24"/>
                <w:lang w:val="en-GB"/>
              </w:rPr>
              <w:t>/ publications</w:t>
            </w:r>
            <w:r w:rsidRPr="009A38BB">
              <w:rPr>
                <w:rFonts w:cs="Arial"/>
                <w:b/>
                <w:sz w:val="24"/>
                <w:szCs w:val="24"/>
                <w:lang w:val="en-GB"/>
              </w:rPr>
              <w:t>:</w:t>
            </w:r>
          </w:p>
        </w:tc>
      </w:tr>
      <w:tr w:rsidR="00B85A05" w:rsidRPr="00621990" w14:paraId="245F49D2" w14:textId="77777777" w:rsidTr="00EF78F2">
        <w:trPr>
          <w:trHeight w:val="1141"/>
        </w:trPr>
        <w:tc>
          <w:tcPr>
            <w:tcW w:w="19668" w:type="dxa"/>
            <w:gridSpan w:val="3"/>
          </w:tcPr>
          <w:p w14:paraId="4E4829B1" w14:textId="77777777" w:rsidR="00B85A05" w:rsidRPr="009A38BB" w:rsidRDefault="00B85A05" w:rsidP="00B85A05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9A38BB">
              <w:rPr>
                <w:rFonts w:ascii="Arial" w:hAnsi="Arial" w:cs="Arial"/>
                <w:i/>
                <w:sz w:val="24"/>
                <w:szCs w:val="24"/>
              </w:rPr>
              <w:t>[List and describe what the data feeds into</w:t>
            </w:r>
            <w:r w:rsidR="00CF5D80" w:rsidRPr="009A38BB">
              <w:rPr>
                <w:rFonts w:ascii="Arial" w:hAnsi="Arial" w:cs="Arial"/>
                <w:i/>
                <w:sz w:val="24"/>
                <w:szCs w:val="24"/>
              </w:rPr>
              <w:t xml:space="preserve"> at a high level</w:t>
            </w:r>
            <w:r w:rsidRPr="009A38BB">
              <w:rPr>
                <w:rFonts w:ascii="Arial" w:hAnsi="Arial" w:cs="Arial"/>
                <w:i/>
                <w:sz w:val="24"/>
                <w:szCs w:val="24"/>
              </w:rPr>
              <w:t>]</w:t>
            </w:r>
          </w:p>
          <w:p w14:paraId="417443F1" w14:textId="77777777" w:rsidR="00B85A05" w:rsidRPr="009A38BB" w:rsidRDefault="00B85A05" w:rsidP="00B85A0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85A05" w:rsidRPr="00621990" w14:paraId="6B5DB20F" w14:textId="77777777" w:rsidTr="00EF78F2">
        <w:trPr>
          <w:trHeight w:val="587"/>
        </w:trPr>
        <w:tc>
          <w:tcPr>
            <w:tcW w:w="19668" w:type="dxa"/>
            <w:gridSpan w:val="3"/>
            <w:shd w:val="clear" w:color="auto" w:fill="D9D9D9" w:themeFill="background1" w:themeFillShade="D9"/>
          </w:tcPr>
          <w:p w14:paraId="769FCBE3" w14:textId="77777777" w:rsidR="00B85A05" w:rsidRPr="009A38BB" w:rsidRDefault="00601252" w:rsidP="005F79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A38BB">
              <w:rPr>
                <w:rFonts w:ascii="Arial" w:hAnsi="Arial" w:cs="Arial"/>
                <w:b/>
                <w:sz w:val="24"/>
                <w:szCs w:val="24"/>
              </w:rPr>
              <w:t>Specific d</w:t>
            </w:r>
            <w:r w:rsidR="00FD6D4D" w:rsidRPr="009A38BB">
              <w:rPr>
                <w:rFonts w:ascii="Arial" w:hAnsi="Arial" w:cs="Arial"/>
                <w:b/>
                <w:sz w:val="24"/>
                <w:szCs w:val="24"/>
              </w:rPr>
              <w:t>at</w:t>
            </w:r>
            <w:r w:rsidRPr="009A38BB">
              <w:rPr>
                <w:rFonts w:ascii="Arial" w:hAnsi="Arial" w:cs="Arial"/>
                <w:b/>
                <w:sz w:val="24"/>
                <w:szCs w:val="24"/>
              </w:rPr>
              <w:t>a</w:t>
            </w:r>
            <w:r w:rsidR="00FD6D4D" w:rsidRPr="009A38BB">
              <w:rPr>
                <w:rFonts w:ascii="Arial" w:hAnsi="Arial" w:cs="Arial"/>
                <w:b/>
                <w:sz w:val="24"/>
                <w:szCs w:val="24"/>
              </w:rPr>
              <w:t xml:space="preserve"> output need</w:t>
            </w:r>
            <w:r w:rsidR="00AB21E4" w:rsidRPr="009A38BB">
              <w:rPr>
                <w:rFonts w:ascii="Arial" w:hAnsi="Arial" w:cs="Arial"/>
                <w:b/>
                <w:sz w:val="24"/>
                <w:szCs w:val="24"/>
              </w:rPr>
              <w:t xml:space="preserve">, i.e. </w:t>
            </w:r>
            <w:r w:rsidR="00FD6D4D" w:rsidRPr="009A38BB">
              <w:rPr>
                <w:rFonts w:ascii="Arial" w:hAnsi="Arial" w:cs="Arial"/>
                <w:b/>
                <w:sz w:val="24"/>
                <w:szCs w:val="24"/>
              </w:rPr>
              <w:t>purpose of each question:</w:t>
            </w:r>
          </w:p>
        </w:tc>
      </w:tr>
      <w:tr w:rsidR="00FD6D4D" w:rsidRPr="00621990" w14:paraId="72C5E628" w14:textId="77777777" w:rsidTr="00EF78F2">
        <w:trPr>
          <w:trHeight w:val="1141"/>
        </w:trPr>
        <w:tc>
          <w:tcPr>
            <w:tcW w:w="4012" w:type="dxa"/>
            <w:shd w:val="clear" w:color="auto" w:fill="auto"/>
          </w:tcPr>
          <w:p w14:paraId="0484C730" w14:textId="0EEE494E" w:rsidR="00FD6D4D" w:rsidRPr="009A38BB" w:rsidRDefault="00FD6D4D" w:rsidP="005F79C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9A38BB">
              <w:rPr>
                <w:rFonts w:ascii="Arial" w:hAnsi="Arial" w:cs="Arial"/>
                <w:i/>
                <w:sz w:val="24"/>
                <w:szCs w:val="24"/>
              </w:rPr>
              <w:t>[</w:t>
            </w:r>
            <w:r w:rsidR="006B3C15" w:rsidRPr="009A38BB">
              <w:rPr>
                <w:rFonts w:ascii="Arial" w:hAnsi="Arial" w:cs="Arial"/>
                <w:i/>
                <w:sz w:val="24"/>
                <w:szCs w:val="24"/>
              </w:rPr>
              <w:t>Question/s and/or D</w:t>
            </w:r>
            <w:r w:rsidR="00621990" w:rsidRPr="009A38BB">
              <w:rPr>
                <w:rFonts w:ascii="Arial" w:hAnsi="Arial" w:cs="Arial"/>
                <w:i/>
                <w:sz w:val="24"/>
                <w:szCs w:val="24"/>
              </w:rPr>
              <w:t xml:space="preserve">erived </w:t>
            </w:r>
            <w:r w:rsidR="006B3C15" w:rsidRPr="009A38BB">
              <w:rPr>
                <w:rFonts w:ascii="Arial" w:hAnsi="Arial" w:cs="Arial"/>
                <w:i/>
                <w:sz w:val="24"/>
                <w:szCs w:val="24"/>
              </w:rPr>
              <w:t>V</w:t>
            </w:r>
            <w:r w:rsidR="00621990" w:rsidRPr="009A38BB">
              <w:rPr>
                <w:rFonts w:ascii="Arial" w:hAnsi="Arial" w:cs="Arial"/>
                <w:i/>
                <w:sz w:val="24"/>
                <w:szCs w:val="24"/>
              </w:rPr>
              <w:t>ariable</w:t>
            </w:r>
            <w:r w:rsidR="006B3C15" w:rsidRPr="009A38BB">
              <w:rPr>
                <w:rFonts w:ascii="Arial" w:hAnsi="Arial" w:cs="Arial"/>
                <w:i/>
                <w:sz w:val="24"/>
                <w:szCs w:val="24"/>
              </w:rPr>
              <w:t>/s</w:t>
            </w:r>
            <w:r w:rsidR="00A803D8" w:rsidRPr="009A38BB">
              <w:rPr>
                <w:rFonts w:ascii="Arial" w:hAnsi="Arial" w:cs="Arial"/>
                <w:i/>
                <w:sz w:val="24"/>
                <w:szCs w:val="24"/>
              </w:rPr>
              <w:t xml:space="preserve"> name]</w:t>
            </w:r>
            <w:r w:rsidRPr="009A38BB">
              <w:rPr>
                <w:rFonts w:ascii="Arial" w:hAnsi="Arial" w:cs="Arial"/>
                <w:i/>
                <w:sz w:val="24"/>
                <w:szCs w:val="24"/>
              </w:rPr>
              <w:t xml:space="preserve"> to meet…</w:t>
            </w:r>
          </w:p>
        </w:tc>
        <w:tc>
          <w:tcPr>
            <w:tcW w:w="15656" w:type="dxa"/>
            <w:gridSpan w:val="2"/>
            <w:shd w:val="clear" w:color="auto" w:fill="auto"/>
          </w:tcPr>
          <w:p w14:paraId="74DA38E7" w14:textId="62787E26" w:rsidR="00FD6D4D" w:rsidRPr="009A38BB" w:rsidRDefault="00621990" w:rsidP="005F79C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9A38BB">
              <w:rPr>
                <w:rFonts w:ascii="Arial" w:hAnsi="Arial" w:cs="Arial"/>
                <w:i/>
                <w:sz w:val="24"/>
                <w:szCs w:val="24"/>
              </w:rPr>
              <w:t>e.g.</w:t>
            </w:r>
            <w:r w:rsidR="00CA6073">
              <w:rPr>
                <w:rFonts w:ascii="Arial" w:hAnsi="Arial" w:cs="Arial"/>
                <w:i/>
                <w:sz w:val="24"/>
                <w:szCs w:val="24"/>
              </w:rPr>
              <w:t>,</w:t>
            </w:r>
            <w:bookmarkStart w:id="1" w:name="_GoBack"/>
            <w:bookmarkEnd w:id="1"/>
            <w:r w:rsidRPr="009A38BB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r w:rsidR="00FD6D4D" w:rsidRPr="009A38BB">
              <w:rPr>
                <w:rFonts w:ascii="Arial" w:hAnsi="Arial" w:cs="Arial"/>
                <w:i/>
                <w:sz w:val="24"/>
                <w:szCs w:val="24"/>
              </w:rPr>
              <w:t>…X data output need</w:t>
            </w:r>
            <w:r w:rsidR="00084486">
              <w:rPr>
                <w:rFonts w:ascii="Arial" w:hAnsi="Arial" w:cs="Arial"/>
                <w:i/>
                <w:sz w:val="24"/>
                <w:szCs w:val="24"/>
              </w:rPr>
              <w:t>s</w:t>
            </w:r>
            <w:r w:rsidR="0073232F" w:rsidRPr="009A38BB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r w:rsidR="009F60F5" w:rsidRPr="009A38BB">
              <w:rPr>
                <w:rFonts w:ascii="Arial" w:hAnsi="Arial" w:cs="Arial"/>
                <w:i/>
                <w:sz w:val="24"/>
                <w:szCs w:val="24"/>
              </w:rPr>
              <w:t>[</w:t>
            </w:r>
            <w:r w:rsidR="00A803D8" w:rsidRPr="009A38BB">
              <w:rPr>
                <w:rFonts w:ascii="Arial" w:hAnsi="Arial" w:cs="Arial"/>
                <w:i/>
                <w:sz w:val="24"/>
                <w:szCs w:val="24"/>
              </w:rPr>
              <w:t xml:space="preserve">add detail here - </w:t>
            </w:r>
            <w:r w:rsidR="0073232F" w:rsidRPr="009A38BB">
              <w:rPr>
                <w:rFonts w:ascii="Arial" w:hAnsi="Arial" w:cs="Arial"/>
                <w:i/>
                <w:sz w:val="24"/>
                <w:szCs w:val="24"/>
              </w:rPr>
              <w:t xml:space="preserve">this is what the </w:t>
            </w:r>
            <w:r w:rsidRPr="009A38BB">
              <w:rPr>
                <w:rFonts w:ascii="Arial" w:hAnsi="Arial" w:cs="Arial"/>
                <w:i/>
                <w:sz w:val="24"/>
                <w:szCs w:val="24"/>
              </w:rPr>
              <w:t xml:space="preserve">Researcher </w:t>
            </w:r>
            <w:r w:rsidR="0073232F" w:rsidRPr="009A38BB">
              <w:rPr>
                <w:rFonts w:ascii="Arial" w:hAnsi="Arial" w:cs="Arial"/>
                <w:i/>
                <w:sz w:val="24"/>
                <w:szCs w:val="24"/>
              </w:rPr>
              <w:t>will use to inform the redesigns</w:t>
            </w:r>
            <w:r w:rsidR="001037DB" w:rsidRPr="009A38BB">
              <w:rPr>
                <w:rFonts w:ascii="Arial" w:hAnsi="Arial" w:cs="Arial"/>
                <w:i/>
                <w:sz w:val="24"/>
                <w:szCs w:val="24"/>
              </w:rPr>
              <w:t>]</w:t>
            </w:r>
          </w:p>
        </w:tc>
      </w:tr>
      <w:tr w:rsidR="00FD6D4D" w:rsidRPr="00621990" w14:paraId="29F13AAC" w14:textId="77777777" w:rsidTr="00EF78F2">
        <w:trPr>
          <w:trHeight w:val="587"/>
        </w:trPr>
        <w:tc>
          <w:tcPr>
            <w:tcW w:w="4012" w:type="dxa"/>
            <w:shd w:val="clear" w:color="auto" w:fill="auto"/>
          </w:tcPr>
          <w:p w14:paraId="2D1B90A2" w14:textId="77777777" w:rsidR="00FD6D4D" w:rsidRPr="009A38BB" w:rsidRDefault="00FD6D4D" w:rsidP="005F79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5656" w:type="dxa"/>
            <w:gridSpan w:val="2"/>
            <w:shd w:val="clear" w:color="auto" w:fill="auto"/>
          </w:tcPr>
          <w:p w14:paraId="15885352" w14:textId="77777777" w:rsidR="00FD6D4D" w:rsidRPr="009A38BB" w:rsidRDefault="00FD6D4D" w:rsidP="005F79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FD6D4D" w:rsidRPr="00621990" w14:paraId="7A65BD8D" w14:textId="77777777" w:rsidTr="00EF78F2">
        <w:trPr>
          <w:trHeight w:val="554"/>
        </w:trPr>
        <w:tc>
          <w:tcPr>
            <w:tcW w:w="4012" w:type="dxa"/>
            <w:shd w:val="clear" w:color="auto" w:fill="auto"/>
          </w:tcPr>
          <w:p w14:paraId="26648FB5" w14:textId="77777777" w:rsidR="00FD6D4D" w:rsidRPr="009A38BB" w:rsidRDefault="00FD6D4D" w:rsidP="005F79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5656" w:type="dxa"/>
            <w:gridSpan w:val="2"/>
            <w:shd w:val="clear" w:color="auto" w:fill="auto"/>
          </w:tcPr>
          <w:p w14:paraId="7AE9E792" w14:textId="77777777" w:rsidR="00FD6D4D" w:rsidRPr="009A38BB" w:rsidRDefault="00FD6D4D" w:rsidP="005F79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D75D5" w:rsidRPr="00621990" w14:paraId="41E77CEE" w14:textId="77777777" w:rsidTr="00EF78F2">
        <w:trPr>
          <w:trHeight w:val="587"/>
        </w:trPr>
        <w:tc>
          <w:tcPr>
            <w:tcW w:w="19668" w:type="dxa"/>
            <w:gridSpan w:val="3"/>
            <w:shd w:val="clear" w:color="auto" w:fill="D9D9D9" w:themeFill="background1" w:themeFillShade="D9"/>
          </w:tcPr>
          <w:p w14:paraId="2C25D19F" w14:textId="77777777" w:rsidR="000D75D5" w:rsidRPr="009A38BB" w:rsidRDefault="000D75D5" w:rsidP="005F79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A38BB">
              <w:rPr>
                <w:rFonts w:ascii="Arial" w:hAnsi="Arial" w:cs="Arial"/>
                <w:b/>
                <w:sz w:val="24"/>
                <w:szCs w:val="24"/>
              </w:rPr>
              <w:t>Modes required:</w:t>
            </w:r>
          </w:p>
        </w:tc>
      </w:tr>
      <w:tr w:rsidR="000D75D5" w:rsidRPr="00621990" w14:paraId="1B5D8051" w14:textId="77777777" w:rsidTr="00EF78F2">
        <w:trPr>
          <w:trHeight w:val="587"/>
        </w:trPr>
        <w:tc>
          <w:tcPr>
            <w:tcW w:w="4012" w:type="dxa"/>
            <w:shd w:val="clear" w:color="auto" w:fill="auto"/>
          </w:tcPr>
          <w:p w14:paraId="68B08AD4" w14:textId="77777777" w:rsidR="000D75D5" w:rsidRPr="009A38BB" w:rsidRDefault="000D75D5" w:rsidP="005F79C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9A38BB">
              <w:rPr>
                <w:rFonts w:ascii="Arial" w:hAnsi="Arial" w:cs="Arial"/>
                <w:i/>
                <w:sz w:val="24"/>
                <w:szCs w:val="24"/>
              </w:rPr>
              <w:t>[</w:t>
            </w:r>
            <w:r w:rsidR="00F60673" w:rsidRPr="009A38BB">
              <w:rPr>
                <w:rFonts w:ascii="Arial" w:hAnsi="Arial" w:cs="Arial"/>
                <w:i/>
                <w:sz w:val="24"/>
                <w:szCs w:val="24"/>
              </w:rPr>
              <w:t>Question</w:t>
            </w:r>
            <w:r w:rsidRPr="009A38BB">
              <w:rPr>
                <w:rFonts w:ascii="Arial" w:hAnsi="Arial" w:cs="Arial"/>
                <w:i/>
                <w:sz w:val="24"/>
                <w:szCs w:val="24"/>
              </w:rPr>
              <w:t xml:space="preserve"> name]</w:t>
            </w:r>
          </w:p>
        </w:tc>
        <w:tc>
          <w:tcPr>
            <w:tcW w:w="15656" w:type="dxa"/>
            <w:gridSpan w:val="2"/>
            <w:shd w:val="clear" w:color="auto" w:fill="auto"/>
          </w:tcPr>
          <w:p w14:paraId="57CAD516" w14:textId="09EE011F" w:rsidR="000D75D5" w:rsidRPr="009A38BB" w:rsidRDefault="006D75A8" w:rsidP="005F79C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9A38BB">
              <w:rPr>
                <w:rFonts w:ascii="Arial" w:hAnsi="Arial" w:cs="Arial"/>
                <w:i/>
                <w:sz w:val="24"/>
                <w:szCs w:val="24"/>
              </w:rPr>
              <w:t>[Online,</w:t>
            </w:r>
            <w:r w:rsidR="000D75D5" w:rsidRPr="009A38BB">
              <w:rPr>
                <w:rFonts w:ascii="Arial" w:hAnsi="Arial" w:cs="Arial"/>
                <w:i/>
                <w:sz w:val="24"/>
                <w:szCs w:val="24"/>
              </w:rPr>
              <w:t xml:space="preserve"> F</w:t>
            </w:r>
            <w:r w:rsidR="00621990" w:rsidRPr="009A38BB">
              <w:rPr>
                <w:rFonts w:ascii="Arial" w:hAnsi="Arial" w:cs="Arial"/>
                <w:i/>
                <w:sz w:val="24"/>
                <w:szCs w:val="24"/>
              </w:rPr>
              <w:t>ace to face</w:t>
            </w:r>
            <w:r w:rsidRPr="009A38BB">
              <w:rPr>
                <w:rFonts w:ascii="Arial" w:hAnsi="Arial" w:cs="Arial"/>
                <w:i/>
                <w:sz w:val="24"/>
                <w:szCs w:val="24"/>
              </w:rPr>
              <w:t xml:space="preserve">, </w:t>
            </w:r>
            <w:r w:rsidR="000D75D5" w:rsidRPr="009A38BB">
              <w:rPr>
                <w:rFonts w:ascii="Arial" w:hAnsi="Arial" w:cs="Arial"/>
                <w:i/>
                <w:sz w:val="24"/>
                <w:szCs w:val="24"/>
              </w:rPr>
              <w:t>T</w:t>
            </w:r>
            <w:r w:rsidR="00621990" w:rsidRPr="009A38BB">
              <w:rPr>
                <w:rFonts w:ascii="Arial" w:hAnsi="Arial" w:cs="Arial"/>
                <w:i/>
                <w:sz w:val="24"/>
                <w:szCs w:val="24"/>
              </w:rPr>
              <w:t>elephone</w:t>
            </w:r>
            <w:r w:rsidRPr="009A38BB">
              <w:rPr>
                <w:rFonts w:ascii="Arial" w:hAnsi="Arial" w:cs="Arial"/>
                <w:i/>
                <w:sz w:val="24"/>
                <w:szCs w:val="24"/>
              </w:rPr>
              <w:t xml:space="preserve"> &amp;</w:t>
            </w:r>
            <w:r w:rsidR="000D75D5" w:rsidRPr="009A38BB">
              <w:rPr>
                <w:rFonts w:ascii="Arial" w:hAnsi="Arial" w:cs="Arial"/>
                <w:i/>
                <w:sz w:val="24"/>
                <w:szCs w:val="24"/>
              </w:rPr>
              <w:t xml:space="preserve"> Paper – delete as necessary]</w:t>
            </w:r>
          </w:p>
        </w:tc>
      </w:tr>
      <w:tr w:rsidR="000D75D5" w:rsidRPr="00621990" w14:paraId="6EF70444" w14:textId="77777777" w:rsidTr="00EF78F2">
        <w:trPr>
          <w:trHeight w:val="554"/>
        </w:trPr>
        <w:tc>
          <w:tcPr>
            <w:tcW w:w="4012" w:type="dxa"/>
            <w:shd w:val="clear" w:color="auto" w:fill="auto"/>
          </w:tcPr>
          <w:p w14:paraId="6D10564D" w14:textId="77777777" w:rsidR="000D75D5" w:rsidRPr="009A38BB" w:rsidRDefault="000D75D5" w:rsidP="005F79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5656" w:type="dxa"/>
            <w:gridSpan w:val="2"/>
            <w:shd w:val="clear" w:color="auto" w:fill="auto"/>
          </w:tcPr>
          <w:p w14:paraId="26CBAEA0" w14:textId="77777777" w:rsidR="000D75D5" w:rsidRPr="009A38BB" w:rsidRDefault="000D75D5" w:rsidP="005F79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D75D5" w:rsidRPr="00621990" w14:paraId="50BC55C1" w14:textId="77777777" w:rsidTr="00EF78F2">
        <w:trPr>
          <w:trHeight w:val="587"/>
        </w:trPr>
        <w:tc>
          <w:tcPr>
            <w:tcW w:w="4012" w:type="dxa"/>
            <w:shd w:val="clear" w:color="auto" w:fill="auto"/>
          </w:tcPr>
          <w:p w14:paraId="156BA43C" w14:textId="77777777" w:rsidR="000D75D5" w:rsidRPr="009A38BB" w:rsidRDefault="000D75D5" w:rsidP="005F79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5656" w:type="dxa"/>
            <w:gridSpan w:val="2"/>
            <w:shd w:val="clear" w:color="auto" w:fill="auto"/>
          </w:tcPr>
          <w:p w14:paraId="5D884B44" w14:textId="77777777" w:rsidR="000D75D5" w:rsidRPr="009A38BB" w:rsidRDefault="000D75D5" w:rsidP="005F79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85A05" w:rsidRPr="00621990" w14:paraId="3E77545E" w14:textId="77777777" w:rsidTr="00EF78F2">
        <w:trPr>
          <w:trHeight w:val="554"/>
        </w:trPr>
        <w:tc>
          <w:tcPr>
            <w:tcW w:w="4012" w:type="dxa"/>
            <w:shd w:val="clear" w:color="auto" w:fill="D9D9D9" w:themeFill="background1" w:themeFillShade="D9"/>
          </w:tcPr>
          <w:p w14:paraId="6432B616" w14:textId="77777777" w:rsidR="00B85A05" w:rsidRPr="009A38BB" w:rsidRDefault="00B85A05" w:rsidP="00B85A05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A38BB">
              <w:rPr>
                <w:rFonts w:ascii="Arial" w:hAnsi="Arial" w:cs="Arial"/>
                <w:b/>
                <w:sz w:val="24"/>
                <w:szCs w:val="24"/>
              </w:rPr>
              <w:t>Users:</w:t>
            </w:r>
          </w:p>
        </w:tc>
        <w:tc>
          <w:tcPr>
            <w:tcW w:w="15656" w:type="dxa"/>
            <w:gridSpan w:val="2"/>
            <w:shd w:val="clear" w:color="auto" w:fill="D9D9D9" w:themeFill="background1" w:themeFillShade="D9"/>
          </w:tcPr>
          <w:p w14:paraId="08805631" w14:textId="77777777" w:rsidR="00B85A05" w:rsidRPr="009A38BB" w:rsidRDefault="00B85A05" w:rsidP="00B85A05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A38BB">
              <w:rPr>
                <w:rFonts w:ascii="Arial" w:hAnsi="Arial" w:cs="Arial"/>
                <w:b/>
                <w:sz w:val="24"/>
                <w:szCs w:val="24"/>
              </w:rPr>
              <w:t>Uses:</w:t>
            </w:r>
          </w:p>
        </w:tc>
      </w:tr>
      <w:tr w:rsidR="00B85A05" w:rsidRPr="00621990" w14:paraId="61647FFF" w14:textId="77777777" w:rsidTr="00EF78F2">
        <w:trPr>
          <w:trHeight w:val="683"/>
        </w:trPr>
        <w:tc>
          <w:tcPr>
            <w:tcW w:w="4012" w:type="dxa"/>
          </w:tcPr>
          <w:p w14:paraId="02EC6754" w14:textId="77777777" w:rsidR="00B85A05" w:rsidRPr="009A38BB" w:rsidRDefault="00B85A05" w:rsidP="00B85A0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656" w:type="dxa"/>
            <w:gridSpan w:val="2"/>
          </w:tcPr>
          <w:p w14:paraId="4244B870" w14:textId="77777777" w:rsidR="00B85A05" w:rsidRPr="009A38BB" w:rsidRDefault="00B85A05" w:rsidP="00B85A0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85A05" w:rsidRPr="00621990" w14:paraId="3D55F379" w14:textId="77777777" w:rsidTr="00EF78F2">
        <w:trPr>
          <w:trHeight w:val="652"/>
        </w:trPr>
        <w:tc>
          <w:tcPr>
            <w:tcW w:w="4012" w:type="dxa"/>
          </w:tcPr>
          <w:p w14:paraId="678F4C46" w14:textId="77777777" w:rsidR="00B85A05" w:rsidRPr="009A38BB" w:rsidRDefault="00B85A05" w:rsidP="00B85A0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656" w:type="dxa"/>
            <w:gridSpan w:val="2"/>
          </w:tcPr>
          <w:p w14:paraId="7F6E162F" w14:textId="77777777" w:rsidR="00B85A05" w:rsidRPr="009A38BB" w:rsidRDefault="00B85A05" w:rsidP="00B85A0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85A05" w:rsidRPr="00621990" w14:paraId="79E0B6FB" w14:textId="77777777" w:rsidTr="00EF78F2">
        <w:trPr>
          <w:trHeight w:val="652"/>
        </w:trPr>
        <w:tc>
          <w:tcPr>
            <w:tcW w:w="4012" w:type="dxa"/>
          </w:tcPr>
          <w:p w14:paraId="256A401A" w14:textId="77777777" w:rsidR="00B85A05" w:rsidRPr="009A38BB" w:rsidRDefault="00B85A05" w:rsidP="00B85A0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656" w:type="dxa"/>
            <w:gridSpan w:val="2"/>
          </w:tcPr>
          <w:p w14:paraId="7829E26F" w14:textId="77777777" w:rsidR="00B85A05" w:rsidRPr="009A38BB" w:rsidRDefault="00B85A05" w:rsidP="00B85A0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85A05" w:rsidRPr="00621990" w14:paraId="5DD981E8" w14:textId="77777777" w:rsidTr="00EF78F2">
        <w:trPr>
          <w:trHeight w:val="587"/>
        </w:trPr>
        <w:tc>
          <w:tcPr>
            <w:tcW w:w="19668" w:type="dxa"/>
            <w:gridSpan w:val="3"/>
            <w:shd w:val="clear" w:color="auto" w:fill="D9D9D9" w:themeFill="background1" w:themeFillShade="D9"/>
          </w:tcPr>
          <w:p w14:paraId="3CD8A25C" w14:textId="77777777" w:rsidR="00B85A05" w:rsidRPr="009A38BB" w:rsidRDefault="00B85A05" w:rsidP="00B85A05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A38BB">
              <w:rPr>
                <w:rFonts w:ascii="Arial" w:hAnsi="Arial" w:cs="Arial"/>
                <w:b/>
                <w:sz w:val="24"/>
                <w:szCs w:val="24"/>
              </w:rPr>
              <w:t>Alternative sources:</w:t>
            </w:r>
          </w:p>
        </w:tc>
      </w:tr>
      <w:tr w:rsidR="00B85A05" w:rsidRPr="00621990" w14:paraId="101D02B4" w14:textId="77777777" w:rsidTr="00EF78F2">
        <w:trPr>
          <w:trHeight w:val="1174"/>
        </w:trPr>
        <w:tc>
          <w:tcPr>
            <w:tcW w:w="19668" w:type="dxa"/>
            <w:gridSpan w:val="3"/>
            <w:shd w:val="clear" w:color="auto" w:fill="auto"/>
          </w:tcPr>
          <w:p w14:paraId="7C597CFD" w14:textId="77777777" w:rsidR="00B85A05" w:rsidRPr="009A38BB" w:rsidRDefault="00B85A05" w:rsidP="00B85A05">
            <w:pPr>
              <w:pStyle w:val="Body"/>
              <w:spacing w:line="276" w:lineRule="auto"/>
              <w:rPr>
                <w:rFonts w:cs="Arial"/>
                <w:color w:val="auto"/>
                <w:sz w:val="24"/>
                <w:szCs w:val="24"/>
              </w:rPr>
            </w:pPr>
          </w:p>
        </w:tc>
      </w:tr>
      <w:tr w:rsidR="00B85A05" w:rsidRPr="00621990" w14:paraId="6D209025" w14:textId="77777777" w:rsidTr="00EF78F2">
        <w:trPr>
          <w:trHeight w:val="587"/>
        </w:trPr>
        <w:tc>
          <w:tcPr>
            <w:tcW w:w="19668" w:type="dxa"/>
            <w:gridSpan w:val="3"/>
            <w:shd w:val="clear" w:color="auto" w:fill="D9D9D9" w:themeFill="background1" w:themeFillShade="D9"/>
          </w:tcPr>
          <w:p w14:paraId="43FD728E" w14:textId="77777777" w:rsidR="00B85A05" w:rsidRPr="009A38BB" w:rsidRDefault="00B85A05" w:rsidP="00B85A05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A38BB">
              <w:rPr>
                <w:rFonts w:ascii="Arial" w:hAnsi="Arial" w:cs="Arial"/>
                <w:b/>
                <w:sz w:val="24"/>
                <w:szCs w:val="24"/>
              </w:rPr>
              <w:t>Future requirements:</w:t>
            </w:r>
          </w:p>
        </w:tc>
      </w:tr>
      <w:tr w:rsidR="00B85A05" w:rsidRPr="00621990" w14:paraId="3B5EB960" w14:textId="77777777" w:rsidTr="00EF78F2">
        <w:trPr>
          <w:trHeight w:val="1141"/>
        </w:trPr>
        <w:tc>
          <w:tcPr>
            <w:tcW w:w="19668" w:type="dxa"/>
            <w:gridSpan w:val="3"/>
          </w:tcPr>
          <w:p w14:paraId="1546BE20" w14:textId="77777777" w:rsidR="00B85A05" w:rsidRPr="009A38BB" w:rsidRDefault="00B85A05" w:rsidP="00B85A05">
            <w:pPr>
              <w:rPr>
                <w:rFonts w:ascii="Arial" w:hAnsi="Arial" w:cs="Arial"/>
                <w:sz w:val="24"/>
                <w:szCs w:val="24"/>
              </w:rPr>
            </w:pPr>
          </w:p>
          <w:p w14:paraId="55F88DA4" w14:textId="77777777" w:rsidR="00B85A05" w:rsidRPr="009A38BB" w:rsidRDefault="00B85A05" w:rsidP="00B85A0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229E5" w:rsidRPr="00621990" w14:paraId="106DDC3A" w14:textId="77777777" w:rsidTr="00EF78F2">
        <w:trPr>
          <w:trHeight w:val="587"/>
        </w:trPr>
        <w:tc>
          <w:tcPr>
            <w:tcW w:w="19668" w:type="dxa"/>
            <w:gridSpan w:val="3"/>
            <w:shd w:val="clear" w:color="auto" w:fill="D9D9D9" w:themeFill="background1" w:themeFillShade="D9"/>
          </w:tcPr>
          <w:p w14:paraId="3BFA67D3" w14:textId="77777777" w:rsidR="001229E5" w:rsidRPr="009A38BB" w:rsidRDefault="001229E5" w:rsidP="005F79C8">
            <w:pPr>
              <w:rPr>
                <w:rFonts w:ascii="Arial" w:hAnsi="Arial" w:cs="Arial"/>
                <w:b/>
                <w:sz w:val="24"/>
                <w:szCs w:val="24"/>
              </w:rPr>
            </w:pPr>
            <w:bookmarkStart w:id="2" w:name="_Hlk530399017"/>
            <w:r w:rsidRPr="009A38BB">
              <w:rPr>
                <w:rFonts w:ascii="Arial" w:hAnsi="Arial" w:cs="Arial"/>
                <w:b/>
                <w:sz w:val="24"/>
                <w:szCs w:val="24"/>
              </w:rPr>
              <w:t>Additional considerations:</w:t>
            </w:r>
          </w:p>
        </w:tc>
      </w:tr>
      <w:tr w:rsidR="001229E5" w:rsidRPr="00621990" w14:paraId="2AFCB965" w14:textId="77777777" w:rsidTr="00EF78F2">
        <w:trPr>
          <w:trHeight w:val="1141"/>
        </w:trPr>
        <w:tc>
          <w:tcPr>
            <w:tcW w:w="19668" w:type="dxa"/>
            <w:gridSpan w:val="3"/>
          </w:tcPr>
          <w:p w14:paraId="61A656FD" w14:textId="77777777" w:rsidR="001229E5" w:rsidRPr="009A38BB" w:rsidRDefault="001229E5" w:rsidP="005F79C8">
            <w:pPr>
              <w:rPr>
                <w:rFonts w:ascii="Arial" w:hAnsi="Arial" w:cs="Arial"/>
                <w:sz w:val="24"/>
                <w:szCs w:val="24"/>
              </w:rPr>
            </w:pPr>
          </w:p>
          <w:p w14:paraId="45641169" w14:textId="77777777" w:rsidR="001229E5" w:rsidRPr="009A38BB" w:rsidRDefault="001229E5" w:rsidP="005F79C8">
            <w:pPr>
              <w:rPr>
                <w:rFonts w:ascii="Arial" w:hAnsi="Arial" w:cs="Arial"/>
                <w:sz w:val="24"/>
                <w:szCs w:val="24"/>
              </w:rPr>
            </w:pPr>
            <w:r w:rsidRPr="009A38BB">
              <w:rPr>
                <w:rFonts w:ascii="Arial" w:hAnsi="Arial" w:cs="Arial"/>
                <w:sz w:val="24"/>
                <w:szCs w:val="24"/>
              </w:rPr>
              <w:t xml:space="preserve">                                                                                       </w:t>
            </w:r>
          </w:p>
        </w:tc>
      </w:tr>
      <w:tr w:rsidR="00B85A05" w:rsidRPr="00621990" w14:paraId="750CBEBA" w14:textId="77777777" w:rsidTr="00EF78F2">
        <w:trPr>
          <w:trHeight w:val="587"/>
        </w:trPr>
        <w:tc>
          <w:tcPr>
            <w:tcW w:w="19668" w:type="dxa"/>
            <w:gridSpan w:val="3"/>
            <w:shd w:val="clear" w:color="auto" w:fill="D9D9D9" w:themeFill="background1" w:themeFillShade="D9"/>
          </w:tcPr>
          <w:p w14:paraId="3C611FC6" w14:textId="5DAEA3D7" w:rsidR="00B85A05" w:rsidRPr="009A38BB" w:rsidRDefault="00621990" w:rsidP="00B85A05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A38BB">
              <w:rPr>
                <w:rFonts w:ascii="Arial" w:hAnsi="Arial" w:cs="Arial"/>
                <w:b/>
                <w:sz w:val="24"/>
                <w:szCs w:val="24"/>
              </w:rPr>
              <w:t>Researcher</w:t>
            </w:r>
            <w:r w:rsidR="001229E5" w:rsidRPr="009A38BB">
              <w:rPr>
                <w:rFonts w:ascii="Arial" w:hAnsi="Arial" w:cs="Arial"/>
                <w:b/>
                <w:sz w:val="24"/>
                <w:szCs w:val="24"/>
              </w:rPr>
              <w:t xml:space="preserve"> considerations/ comments</w:t>
            </w:r>
            <w:r w:rsidR="00B85A05" w:rsidRPr="009A38BB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</w:tc>
      </w:tr>
      <w:tr w:rsidR="00B85A05" w:rsidRPr="00621990" w14:paraId="18B41448" w14:textId="77777777" w:rsidTr="00EF78F2">
        <w:trPr>
          <w:trHeight w:val="1141"/>
        </w:trPr>
        <w:tc>
          <w:tcPr>
            <w:tcW w:w="19668" w:type="dxa"/>
            <w:gridSpan w:val="3"/>
          </w:tcPr>
          <w:p w14:paraId="04FDD092" w14:textId="77777777" w:rsidR="00B85A05" w:rsidRPr="009A38BB" w:rsidRDefault="002255A5" w:rsidP="00B85A05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9A38BB">
              <w:rPr>
                <w:rFonts w:ascii="Arial" w:hAnsi="Arial" w:cs="Arial"/>
                <w:i/>
                <w:sz w:val="24"/>
                <w:szCs w:val="24"/>
              </w:rPr>
              <w:t>[Genera</w:t>
            </w:r>
            <w:r w:rsidR="007746A9" w:rsidRPr="009A38BB">
              <w:rPr>
                <w:rFonts w:ascii="Arial" w:hAnsi="Arial" w:cs="Arial"/>
                <w:i/>
                <w:sz w:val="24"/>
                <w:szCs w:val="24"/>
              </w:rPr>
              <w:t>l</w:t>
            </w:r>
            <w:r w:rsidR="00FA7E3D" w:rsidRPr="009A38BB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r w:rsidR="007746A9" w:rsidRPr="009A38BB">
              <w:rPr>
                <w:rFonts w:ascii="Arial" w:hAnsi="Arial" w:cs="Arial"/>
                <w:i/>
                <w:sz w:val="24"/>
                <w:szCs w:val="24"/>
              </w:rPr>
              <w:t>comments</w:t>
            </w:r>
            <w:r w:rsidRPr="009A38BB">
              <w:rPr>
                <w:rFonts w:ascii="Arial" w:hAnsi="Arial" w:cs="Arial"/>
                <w:i/>
                <w:sz w:val="24"/>
                <w:szCs w:val="24"/>
              </w:rPr>
              <w:t>]</w:t>
            </w:r>
          </w:p>
          <w:p w14:paraId="18373334" w14:textId="77777777" w:rsidR="00B85A05" w:rsidRPr="009A38BB" w:rsidRDefault="00B85A05" w:rsidP="00B85A05">
            <w:pPr>
              <w:rPr>
                <w:rFonts w:ascii="Arial" w:hAnsi="Arial" w:cs="Arial"/>
                <w:sz w:val="24"/>
                <w:szCs w:val="24"/>
              </w:rPr>
            </w:pPr>
            <w:r w:rsidRPr="009A38BB">
              <w:rPr>
                <w:rFonts w:ascii="Arial" w:hAnsi="Arial" w:cs="Arial"/>
                <w:sz w:val="24"/>
                <w:szCs w:val="24"/>
              </w:rPr>
              <w:t xml:space="preserve">                                                                                       </w:t>
            </w:r>
          </w:p>
        </w:tc>
      </w:tr>
      <w:bookmarkEnd w:id="2"/>
      <w:tr w:rsidR="002255A5" w:rsidRPr="00621990" w14:paraId="5AAF1EC9" w14:textId="77777777" w:rsidTr="00EF78F2">
        <w:trPr>
          <w:trHeight w:val="587"/>
        </w:trPr>
        <w:tc>
          <w:tcPr>
            <w:tcW w:w="4012" w:type="dxa"/>
            <w:shd w:val="clear" w:color="auto" w:fill="auto"/>
          </w:tcPr>
          <w:p w14:paraId="4F7ABF15" w14:textId="77777777" w:rsidR="002255A5" w:rsidRPr="009A38BB" w:rsidRDefault="002255A5" w:rsidP="005F79C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9A38BB">
              <w:rPr>
                <w:rFonts w:ascii="Arial" w:hAnsi="Arial" w:cs="Arial"/>
                <w:i/>
                <w:sz w:val="24"/>
                <w:szCs w:val="24"/>
              </w:rPr>
              <w:t>[</w:t>
            </w:r>
            <w:r w:rsidR="00762419" w:rsidRPr="009A38BB">
              <w:rPr>
                <w:rFonts w:ascii="Arial" w:hAnsi="Arial" w:cs="Arial"/>
                <w:i/>
                <w:sz w:val="24"/>
                <w:szCs w:val="24"/>
              </w:rPr>
              <w:t>Question</w:t>
            </w:r>
            <w:r w:rsidRPr="009A38BB">
              <w:rPr>
                <w:rFonts w:ascii="Arial" w:hAnsi="Arial" w:cs="Arial"/>
                <w:i/>
                <w:sz w:val="24"/>
                <w:szCs w:val="24"/>
              </w:rPr>
              <w:t xml:space="preserve"> name]</w:t>
            </w:r>
          </w:p>
        </w:tc>
        <w:tc>
          <w:tcPr>
            <w:tcW w:w="15656" w:type="dxa"/>
            <w:gridSpan w:val="2"/>
            <w:shd w:val="clear" w:color="auto" w:fill="auto"/>
          </w:tcPr>
          <w:p w14:paraId="330179EC" w14:textId="77777777" w:rsidR="002255A5" w:rsidRPr="009A38BB" w:rsidRDefault="002255A5" w:rsidP="005F79C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9A38BB">
              <w:rPr>
                <w:rFonts w:ascii="Arial" w:hAnsi="Arial" w:cs="Arial"/>
                <w:i/>
                <w:sz w:val="24"/>
                <w:szCs w:val="24"/>
              </w:rPr>
              <w:t>[Question specific comments]</w:t>
            </w:r>
          </w:p>
        </w:tc>
      </w:tr>
      <w:tr w:rsidR="002255A5" w:rsidRPr="00621990" w14:paraId="38BB4D2A" w14:textId="77777777" w:rsidTr="00EF78F2">
        <w:trPr>
          <w:trHeight w:val="554"/>
        </w:trPr>
        <w:tc>
          <w:tcPr>
            <w:tcW w:w="4012" w:type="dxa"/>
            <w:shd w:val="clear" w:color="auto" w:fill="auto"/>
          </w:tcPr>
          <w:p w14:paraId="0B3CECE0" w14:textId="77777777" w:rsidR="002255A5" w:rsidRPr="009A38BB" w:rsidRDefault="002255A5" w:rsidP="005F79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5656" w:type="dxa"/>
            <w:gridSpan w:val="2"/>
            <w:shd w:val="clear" w:color="auto" w:fill="auto"/>
          </w:tcPr>
          <w:p w14:paraId="3B57F769" w14:textId="77777777" w:rsidR="002255A5" w:rsidRPr="009A38BB" w:rsidRDefault="002255A5" w:rsidP="005F79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2255A5" w:rsidRPr="00621990" w14:paraId="309AB62F" w14:textId="77777777" w:rsidTr="00EF78F2">
        <w:trPr>
          <w:trHeight w:val="554"/>
        </w:trPr>
        <w:tc>
          <w:tcPr>
            <w:tcW w:w="4012" w:type="dxa"/>
            <w:shd w:val="clear" w:color="auto" w:fill="auto"/>
          </w:tcPr>
          <w:p w14:paraId="048C0BD1" w14:textId="77777777" w:rsidR="002255A5" w:rsidRPr="009A38BB" w:rsidRDefault="002255A5" w:rsidP="005F79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5656" w:type="dxa"/>
            <w:gridSpan w:val="2"/>
            <w:shd w:val="clear" w:color="auto" w:fill="auto"/>
          </w:tcPr>
          <w:p w14:paraId="0BAE1650" w14:textId="77777777" w:rsidR="002255A5" w:rsidRPr="009A38BB" w:rsidRDefault="002255A5" w:rsidP="005F79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3A4BE89D" w14:textId="77777777" w:rsidR="0039093D" w:rsidRPr="00480BE9" w:rsidRDefault="00CA6073" w:rsidP="005C2198">
      <w:pPr>
        <w:rPr>
          <w:rFonts w:ascii="Arial" w:hAnsi="Arial" w:cs="Arial"/>
          <w:sz w:val="20"/>
          <w:szCs w:val="20"/>
        </w:rPr>
      </w:pPr>
    </w:p>
    <w:sectPr w:rsidR="0039093D" w:rsidRPr="00480BE9" w:rsidSect="00EF78F2">
      <w:type w:val="continuous"/>
      <w:pgSz w:w="23811" w:h="16838" w:orient="landscape" w:code="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E898CAF" w14:textId="77777777" w:rsidR="00204E32" w:rsidRDefault="00204E32" w:rsidP="007E2F6C">
      <w:pPr>
        <w:spacing w:after="0" w:line="240" w:lineRule="auto"/>
      </w:pPr>
      <w:r>
        <w:separator/>
      </w:r>
    </w:p>
  </w:endnote>
  <w:endnote w:type="continuationSeparator" w:id="0">
    <w:p w14:paraId="3C9E8829" w14:textId="77777777" w:rsidR="00204E32" w:rsidRDefault="00204E32" w:rsidP="007E2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9E2523" w14:textId="77777777" w:rsidR="00204E32" w:rsidRDefault="00204E32" w:rsidP="007E2F6C">
      <w:pPr>
        <w:spacing w:after="0" w:line="240" w:lineRule="auto"/>
      </w:pPr>
      <w:r>
        <w:separator/>
      </w:r>
    </w:p>
  </w:footnote>
  <w:footnote w:type="continuationSeparator" w:id="0">
    <w:p w14:paraId="16827AA8" w14:textId="77777777" w:rsidR="00204E32" w:rsidRDefault="00204E32" w:rsidP="007E2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235647"/>
    <w:multiLevelType w:val="hybridMultilevel"/>
    <w:tmpl w:val="39A4DC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0C35FCC"/>
    <w:multiLevelType w:val="hybridMultilevel"/>
    <w:tmpl w:val="CEA2D8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399F3B89"/>
    <w:multiLevelType w:val="multilevel"/>
    <w:tmpl w:val="50589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6E8355B9"/>
    <w:multiLevelType w:val="hybridMultilevel"/>
    <w:tmpl w:val="FF6C68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744432E3"/>
    <w:multiLevelType w:val="hybridMultilevel"/>
    <w:tmpl w:val="733AEAB8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759A5B30"/>
    <w:multiLevelType w:val="hybridMultilevel"/>
    <w:tmpl w:val="09DA599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76974E89"/>
    <w:multiLevelType w:val="hybridMultilevel"/>
    <w:tmpl w:val="40321B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7CFA60F3"/>
    <w:multiLevelType w:val="hybridMultilevel"/>
    <w:tmpl w:val="E806ECFA"/>
    <w:lvl w:ilvl="0" w:tplc="94200F22">
      <w:start w:val="1"/>
      <w:numFmt w:val="bullet"/>
      <w:pStyle w:val="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1"/>
  </w:num>
  <w:num w:numId="5">
    <w:abstractNumId w:val="4"/>
  </w:num>
  <w:num w:numId="6">
    <w:abstractNumId w:val="2"/>
  </w:num>
  <w:num w:numId="7">
    <w:abstractNumId w:val="0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Y3srA0NDUBQiUdpeDU4uLM/DyQAsNaAJ08+AIsAAAA"/>
  </w:docVars>
  <w:rsids>
    <w:rsidRoot w:val="00E36FB0"/>
    <w:rsid w:val="00020272"/>
    <w:rsid w:val="000247AE"/>
    <w:rsid w:val="000274F0"/>
    <w:rsid w:val="00031DB1"/>
    <w:rsid w:val="000452AE"/>
    <w:rsid w:val="00060368"/>
    <w:rsid w:val="00084486"/>
    <w:rsid w:val="000A4734"/>
    <w:rsid w:val="000C221C"/>
    <w:rsid w:val="000C5655"/>
    <w:rsid w:val="000D75D5"/>
    <w:rsid w:val="000F0379"/>
    <w:rsid w:val="000F0D4E"/>
    <w:rsid w:val="001037DB"/>
    <w:rsid w:val="001229E5"/>
    <w:rsid w:val="001429A3"/>
    <w:rsid w:val="00143312"/>
    <w:rsid w:val="00164B0C"/>
    <w:rsid w:val="00171E26"/>
    <w:rsid w:val="001835A2"/>
    <w:rsid w:val="001B27BD"/>
    <w:rsid w:val="001B2B8C"/>
    <w:rsid w:val="00200E63"/>
    <w:rsid w:val="00204E32"/>
    <w:rsid w:val="00207AB4"/>
    <w:rsid w:val="002255A5"/>
    <w:rsid w:val="00231893"/>
    <w:rsid w:val="00250B5A"/>
    <w:rsid w:val="002556C8"/>
    <w:rsid w:val="00295F74"/>
    <w:rsid w:val="002A5EDA"/>
    <w:rsid w:val="002D1635"/>
    <w:rsid w:val="002E09FC"/>
    <w:rsid w:val="00322749"/>
    <w:rsid w:val="003E3EBE"/>
    <w:rsid w:val="003E42FB"/>
    <w:rsid w:val="003F1AA7"/>
    <w:rsid w:val="003F2138"/>
    <w:rsid w:val="003F4595"/>
    <w:rsid w:val="004300FE"/>
    <w:rsid w:val="00434D80"/>
    <w:rsid w:val="00441028"/>
    <w:rsid w:val="00475C13"/>
    <w:rsid w:val="00480B60"/>
    <w:rsid w:val="00480BE9"/>
    <w:rsid w:val="004B597F"/>
    <w:rsid w:val="004C2838"/>
    <w:rsid w:val="004C3048"/>
    <w:rsid w:val="004C4CF9"/>
    <w:rsid w:val="004D4B4C"/>
    <w:rsid w:val="00516D53"/>
    <w:rsid w:val="00553C4D"/>
    <w:rsid w:val="00571C7A"/>
    <w:rsid w:val="00586356"/>
    <w:rsid w:val="0059695C"/>
    <w:rsid w:val="005B17E5"/>
    <w:rsid w:val="005C2198"/>
    <w:rsid w:val="005C593D"/>
    <w:rsid w:val="00601252"/>
    <w:rsid w:val="0060624A"/>
    <w:rsid w:val="00621990"/>
    <w:rsid w:val="00630D37"/>
    <w:rsid w:val="006506F8"/>
    <w:rsid w:val="00681A29"/>
    <w:rsid w:val="006A6075"/>
    <w:rsid w:val="006B3C15"/>
    <w:rsid w:val="006B7D61"/>
    <w:rsid w:val="006C48E2"/>
    <w:rsid w:val="006D75A8"/>
    <w:rsid w:val="006E7FDA"/>
    <w:rsid w:val="006F0E5F"/>
    <w:rsid w:val="006F7FAA"/>
    <w:rsid w:val="00700400"/>
    <w:rsid w:val="00703FF9"/>
    <w:rsid w:val="007055A5"/>
    <w:rsid w:val="00715AE1"/>
    <w:rsid w:val="00725CD4"/>
    <w:rsid w:val="00731C97"/>
    <w:rsid w:val="0073232F"/>
    <w:rsid w:val="00757F4B"/>
    <w:rsid w:val="00762419"/>
    <w:rsid w:val="00765C8E"/>
    <w:rsid w:val="007746A9"/>
    <w:rsid w:val="00777270"/>
    <w:rsid w:val="00782C0D"/>
    <w:rsid w:val="0078418D"/>
    <w:rsid w:val="0079218C"/>
    <w:rsid w:val="00793FFD"/>
    <w:rsid w:val="00794F24"/>
    <w:rsid w:val="007979F5"/>
    <w:rsid w:val="007B1EE8"/>
    <w:rsid w:val="007B7DA4"/>
    <w:rsid w:val="007E2F6C"/>
    <w:rsid w:val="007E75D0"/>
    <w:rsid w:val="007F2362"/>
    <w:rsid w:val="00820A6B"/>
    <w:rsid w:val="00867574"/>
    <w:rsid w:val="008923E7"/>
    <w:rsid w:val="00897045"/>
    <w:rsid w:val="008A5099"/>
    <w:rsid w:val="008D0D78"/>
    <w:rsid w:val="008D1102"/>
    <w:rsid w:val="008D4343"/>
    <w:rsid w:val="008D7980"/>
    <w:rsid w:val="00906FE0"/>
    <w:rsid w:val="00907C90"/>
    <w:rsid w:val="00916DDB"/>
    <w:rsid w:val="00922067"/>
    <w:rsid w:val="00926503"/>
    <w:rsid w:val="00932994"/>
    <w:rsid w:val="00940502"/>
    <w:rsid w:val="00943CC1"/>
    <w:rsid w:val="00947AD4"/>
    <w:rsid w:val="00947AFA"/>
    <w:rsid w:val="00971659"/>
    <w:rsid w:val="0098294D"/>
    <w:rsid w:val="00982AD1"/>
    <w:rsid w:val="009903A1"/>
    <w:rsid w:val="009A38BB"/>
    <w:rsid w:val="009B54AF"/>
    <w:rsid w:val="009F4B51"/>
    <w:rsid w:val="009F60F5"/>
    <w:rsid w:val="00A0079A"/>
    <w:rsid w:val="00A026F6"/>
    <w:rsid w:val="00A26524"/>
    <w:rsid w:val="00A343E7"/>
    <w:rsid w:val="00A50869"/>
    <w:rsid w:val="00A803D8"/>
    <w:rsid w:val="00A80F3C"/>
    <w:rsid w:val="00A86D60"/>
    <w:rsid w:val="00A901B7"/>
    <w:rsid w:val="00A90F2A"/>
    <w:rsid w:val="00AA1B1D"/>
    <w:rsid w:val="00AB21E4"/>
    <w:rsid w:val="00AD0737"/>
    <w:rsid w:val="00B10C3F"/>
    <w:rsid w:val="00B3267D"/>
    <w:rsid w:val="00B46230"/>
    <w:rsid w:val="00B85A05"/>
    <w:rsid w:val="00BD01A0"/>
    <w:rsid w:val="00BD4220"/>
    <w:rsid w:val="00BE18CD"/>
    <w:rsid w:val="00BE5F1C"/>
    <w:rsid w:val="00BF2B58"/>
    <w:rsid w:val="00C04BB5"/>
    <w:rsid w:val="00C11609"/>
    <w:rsid w:val="00C31BC7"/>
    <w:rsid w:val="00C43F5E"/>
    <w:rsid w:val="00C7698D"/>
    <w:rsid w:val="00C8696F"/>
    <w:rsid w:val="00CA0F36"/>
    <w:rsid w:val="00CA434F"/>
    <w:rsid w:val="00CA6073"/>
    <w:rsid w:val="00CB6793"/>
    <w:rsid w:val="00CC423F"/>
    <w:rsid w:val="00CD0878"/>
    <w:rsid w:val="00CF5D80"/>
    <w:rsid w:val="00D0680F"/>
    <w:rsid w:val="00D2729D"/>
    <w:rsid w:val="00D314AF"/>
    <w:rsid w:val="00D32CC8"/>
    <w:rsid w:val="00D360D5"/>
    <w:rsid w:val="00D41FC5"/>
    <w:rsid w:val="00D42B06"/>
    <w:rsid w:val="00D5128C"/>
    <w:rsid w:val="00D57CFE"/>
    <w:rsid w:val="00D670C2"/>
    <w:rsid w:val="00D71DED"/>
    <w:rsid w:val="00D76874"/>
    <w:rsid w:val="00DA7453"/>
    <w:rsid w:val="00DB230A"/>
    <w:rsid w:val="00DC5127"/>
    <w:rsid w:val="00DE44F3"/>
    <w:rsid w:val="00E103FA"/>
    <w:rsid w:val="00E20403"/>
    <w:rsid w:val="00E347C0"/>
    <w:rsid w:val="00E36FB0"/>
    <w:rsid w:val="00E51DCC"/>
    <w:rsid w:val="00E60EAA"/>
    <w:rsid w:val="00E76173"/>
    <w:rsid w:val="00E96001"/>
    <w:rsid w:val="00EC3FC7"/>
    <w:rsid w:val="00EF6239"/>
    <w:rsid w:val="00EF78F2"/>
    <w:rsid w:val="00F03FD2"/>
    <w:rsid w:val="00F2058F"/>
    <w:rsid w:val="00F60673"/>
    <w:rsid w:val="00F6353B"/>
    <w:rsid w:val="00F87993"/>
    <w:rsid w:val="00FA048D"/>
    <w:rsid w:val="00FA7A98"/>
    <w:rsid w:val="00FA7B92"/>
    <w:rsid w:val="00FA7E3D"/>
    <w:rsid w:val="00FB7D63"/>
    <w:rsid w:val="00FC11AF"/>
    <w:rsid w:val="00FC5B76"/>
    <w:rsid w:val="00FD13BB"/>
    <w:rsid w:val="00FD6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D001B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7A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E36F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7E2F6C"/>
    <w:rPr>
      <w:color w:val="0000FF"/>
      <w:u w:val="single"/>
    </w:rPr>
  </w:style>
  <w:style w:type="paragraph" w:customStyle="1" w:styleId="Body">
    <w:name w:val="Body"/>
    <w:basedOn w:val="Normal"/>
    <w:link w:val="BodyCharChar"/>
    <w:rsid w:val="007E2F6C"/>
    <w:pPr>
      <w:spacing w:before="240" w:after="0" w:line="300" w:lineRule="atLeast"/>
    </w:pPr>
    <w:rPr>
      <w:rFonts w:ascii="Arial" w:eastAsia="Times New Roman" w:hAnsi="Arial" w:cs="Times New Roman"/>
      <w:color w:val="292929"/>
      <w:sz w:val="20"/>
      <w:szCs w:val="20"/>
      <w:lang w:val="x-none" w:eastAsia="en-GB"/>
    </w:rPr>
  </w:style>
  <w:style w:type="character" w:customStyle="1" w:styleId="BodyCharChar">
    <w:name w:val="Body Char Char"/>
    <w:link w:val="Body"/>
    <w:rsid w:val="007E2F6C"/>
    <w:rPr>
      <w:rFonts w:ascii="Arial" w:eastAsia="Times New Roman" w:hAnsi="Arial" w:cs="Times New Roman"/>
      <w:color w:val="292929"/>
      <w:sz w:val="20"/>
      <w:szCs w:val="20"/>
      <w:lang w:val="x-none" w:eastAsia="en-GB"/>
    </w:rPr>
  </w:style>
  <w:style w:type="paragraph" w:styleId="FootnoteText">
    <w:name w:val="footnote text"/>
    <w:aliases w:val="IC Footnote Text"/>
    <w:basedOn w:val="Normal"/>
    <w:link w:val="FootnoteTextChar"/>
    <w:rsid w:val="007E2F6C"/>
    <w:pPr>
      <w:spacing w:after="0" w:line="240" w:lineRule="auto"/>
    </w:pPr>
    <w:rPr>
      <w:rFonts w:ascii="Arial" w:eastAsia="Times New Roman" w:hAnsi="Arial" w:cs="Times New Roman"/>
      <w:sz w:val="20"/>
      <w:szCs w:val="20"/>
      <w:lang w:val="x-none" w:eastAsia="en-GB"/>
    </w:rPr>
  </w:style>
  <w:style w:type="character" w:customStyle="1" w:styleId="FootnoteTextChar">
    <w:name w:val="Footnote Text Char"/>
    <w:aliases w:val="IC Footnote Text Char"/>
    <w:basedOn w:val="DefaultParagraphFont"/>
    <w:link w:val="FootnoteText"/>
    <w:rsid w:val="007E2F6C"/>
    <w:rPr>
      <w:rFonts w:ascii="Arial" w:eastAsia="Times New Roman" w:hAnsi="Arial" w:cs="Times New Roman"/>
      <w:sz w:val="20"/>
      <w:szCs w:val="20"/>
      <w:lang w:val="x-none" w:eastAsia="en-GB"/>
    </w:rPr>
  </w:style>
  <w:style w:type="character" w:styleId="FootnoteReference">
    <w:name w:val="footnote reference"/>
    <w:aliases w:val="IC Footnote Reference"/>
    <w:semiHidden/>
    <w:rsid w:val="007E2F6C"/>
    <w:rPr>
      <w:vertAlign w:val="superscript"/>
    </w:rPr>
  </w:style>
  <w:style w:type="paragraph" w:styleId="BodyText">
    <w:name w:val="Body Text"/>
    <w:basedOn w:val="Normal"/>
    <w:link w:val="BodyTextChar"/>
    <w:uiPriority w:val="99"/>
    <w:qFormat/>
    <w:rsid w:val="007E2F6C"/>
    <w:pPr>
      <w:widowControl w:val="0"/>
      <w:autoSpaceDE w:val="0"/>
      <w:autoSpaceDN w:val="0"/>
      <w:adjustRightInd w:val="0"/>
      <w:spacing w:after="0" w:line="240" w:lineRule="auto"/>
      <w:ind w:left="132"/>
    </w:pPr>
    <w:rPr>
      <w:rFonts w:ascii="Arial" w:eastAsia="Times New Roman" w:hAnsi="Arial" w:cs="Times New Roman"/>
      <w:sz w:val="20"/>
      <w:szCs w:val="20"/>
      <w:lang w:val="x-none" w:eastAsia="en-GB"/>
    </w:rPr>
  </w:style>
  <w:style w:type="character" w:customStyle="1" w:styleId="BodyTextChar">
    <w:name w:val="Body Text Char"/>
    <w:basedOn w:val="DefaultParagraphFont"/>
    <w:link w:val="BodyText"/>
    <w:uiPriority w:val="99"/>
    <w:rsid w:val="007E2F6C"/>
    <w:rPr>
      <w:rFonts w:ascii="Arial" w:eastAsia="Times New Roman" w:hAnsi="Arial" w:cs="Times New Roman"/>
      <w:sz w:val="20"/>
      <w:szCs w:val="20"/>
      <w:lang w:val="x-none" w:eastAsia="en-GB"/>
    </w:rPr>
  </w:style>
  <w:style w:type="paragraph" w:customStyle="1" w:styleId="PageEnd">
    <w:name w:val="PageEnd"/>
    <w:basedOn w:val="Body"/>
    <w:rsid w:val="00231893"/>
    <w:pPr>
      <w:spacing w:after="19980"/>
    </w:pPr>
  </w:style>
  <w:style w:type="paragraph" w:customStyle="1" w:styleId="Bullets">
    <w:name w:val="Bullets"/>
    <w:basedOn w:val="Body"/>
    <w:link w:val="BulletsChar"/>
    <w:rsid w:val="00231893"/>
    <w:pPr>
      <w:numPr>
        <w:numId w:val="1"/>
      </w:numPr>
      <w:tabs>
        <w:tab w:val="left" w:pos="284"/>
        <w:tab w:val="left" w:pos="567"/>
      </w:tabs>
      <w:spacing w:before="60" w:after="60"/>
    </w:pPr>
  </w:style>
  <w:style w:type="character" w:customStyle="1" w:styleId="BulletsChar">
    <w:name w:val="Bullets Char"/>
    <w:basedOn w:val="BodyCharChar"/>
    <w:link w:val="Bullets"/>
    <w:rsid w:val="00231893"/>
    <w:rPr>
      <w:rFonts w:ascii="Arial" w:eastAsia="Times New Roman" w:hAnsi="Arial" w:cs="Times New Roman"/>
      <w:color w:val="292929"/>
      <w:sz w:val="20"/>
      <w:szCs w:val="20"/>
      <w:lang w:val="x-none" w:eastAsia="en-GB"/>
    </w:rPr>
  </w:style>
  <w:style w:type="character" w:customStyle="1" w:styleId="Bold">
    <w:name w:val="Bold"/>
    <w:rsid w:val="00231893"/>
    <w:rPr>
      <w:b/>
    </w:rPr>
  </w:style>
  <w:style w:type="paragraph" w:styleId="NormalWeb">
    <w:name w:val="Normal (Web)"/>
    <w:basedOn w:val="Normal"/>
    <w:uiPriority w:val="99"/>
    <w:rsid w:val="002318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947AFA"/>
    <w:pPr>
      <w:spacing w:after="0" w:line="240" w:lineRule="auto"/>
      <w:ind w:left="720"/>
    </w:pPr>
    <w:rPr>
      <w:rFonts w:ascii="Calibri" w:hAnsi="Calibri" w:cs="Calibri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D4B4C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7A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E36F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7E2F6C"/>
    <w:rPr>
      <w:color w:val="0000FF"/>
      <w:u w:val="single"/>
    </w:rPr>
  </w:style>
  <w:style w:type="paragraph" w:customStyle="1" w:styleId="Body">
    <w:name w:val="Body"/>
    <w:basedOn w:val="Normal"/>
    <w:link w:val="BodyCharChar"/>
    <w:rsid w:val="007E2F6C"/>
    <w:pPr>
      <w:spacing w:before="240" w:after="0" w:line="300" w:lineRule="atLeast"/>
    </w:pPr>
    <w:rPr>
      <w:rFonts w:ascii="Arial" w:eastAsia="Times New Roman" w:hAnsi="Arial" w:cs="Times New Roman"/>
      <w:color w:val="292929"/>
      <w:sz w:val="20"/>
      <w:szCs w:val="20"/>
      <w:lang w:val="x-none" w:eastAsia="en-GB"/>
    </w:rPr>
  </w:style>
  <w:style w:type="character" w:customStyle="1" w:styleId="BodyCharChar">
    <w:name w:val="Body Char Char"/>
    <w:link w:val="Body"/>
    <w:rsid w:val="007E2F6C"/>
    <w:rPr>
      <w:rFonts w:ascii="Arial" w:eastAsia="Times New Roman" w:hAnsi="Arial" w:cs="Times New Roman"/>
      <w:color w:val="292929"/>
      <w:sz w:val="20"/>
      <w:szCs w:val="20"/>
      <w:lang w:val="x-none" w:eastAsia="en-GB"/>
    </w:rPr>
  </w:style>
  <w:style w:type="paragraph" w:styleId="FootnoteText">
    <w:name w:val="footnote text"/>
    <w:aliases w:val="IC Footnote Text"/>
    <w:basedOn w:val="Normal"/>
    <w:link w:val="FootnoteTextChar"/>
    <w:rsid w:val="007E2F6C"/>
    <w:pPr>
      <w:spacing w:after="0" w:line="240" w:lineRule="auto"/>
    </w:pPr>
    <w:rPr>
      <w:rFonts w:ascii="Arial" w:eastAsia="Times New Roman" w:hAnsi="Arial" w:cs="Times New Roman"/>
      <w:sz w:val="20"/>
      <w:szCs w:val="20"/>
      <w:lang w:val="x-none" w:eastAsia="en-GB"/>
    </w:rPr>
  </w:style>
  <w:style w:type="character" w:customStyle="1" w:styleId="FootnoteTextChar">
    <w:name w:val="Footnote Text Char"/>
    <w:aliases w:val="IC Footnote Text Char"/>
    <w:basedOn w:val="DefaultParagraphFont"/>
    <w:link w:val="FootnoteText"/>
    <w:rsid w:val="007E2F6C"/>
    <w:rPr>
      <w:rFonts w:ascii="Arial" w:eastAsia="Times New Roman" w:hAnsi="Arial" w:cs="Times New Roman"/>
      <w:sz w:val="20"/>
      <w:szCs w:val="20"/>
      <w:lang w:val="x-none" w:eastAsia="en-GB"/>
    </w:rPr>
  </w:style>
  <w:style w:type="character" w:styleId="FootnoteReference">
    <w:name w:val="footnote reference"/>
    <w:aliases w:val="IC Footnote Reference"/>
    <w:semiHidden/>
    <w:rsid w:val="007E2F6C"/>
    <w:rPr>
      <w:vertAlign w:val="superscript"/>
    </w:rPr>
  </w:style>
  <w:style w:type="paragraph" w:styleId="BodyText">
    <w:name w:val="Body Text"/>
    <w:basedOn w:val="Normal"/>
    <w:link w:val="BodyTextChar"/>
    <w:uiPriority w:val="99"/>
    <w:qFormat/>
    <w:rsid w:val="007E2F6C"/>
    <w:pPr>
      <w:widowControl w:val="0"/>
      <w:autoSpaceDE w:val="0"/>
      <w:autoSpaceDN w:val="0"/>
      <w:adjustRightInd w:val="0"/>
      <w:spacing w:after="0" w:line="240" w:lineRule="auto"/>
      <w:ind w:left="132"/>
    </w:pPr>
    <w:rPr>
      <w:rFonts w:ascii="Arial" w:eastAsia="Times New Roman" w:hAnsi="Arial" w:cs="Times New Roman"/>
      <w:sz w:val="20"/>
      <w:szCs w:val="20"/>
      <w:lang w:val="x-none" w:eastAsia="en-GB"/>
    </w:rPr>
  </w:style>
  <w:style w:type="character" w:customStyle="1" w:styleId="BodyTextChar">
    <w:name w:val="Body Text Char"/>
    <w:basedOn w:val="DefaultParagraphFont"/>
    <w:link w:val="BodyText"/>
    <w:uiPriority w:val="99"/>
    <w:rsid w:val="007E2F6C"/>
    <w:rPr>
      <w:rFonts w:ascii="Arial" w:eastAsia="Times New Roman" w:hAnsi="Arial" w:cs="Times New Roman"/>
      <w:sz w:val="20"/>
      <w:szCs w:val="20"/>
      <w:lang w:val="x-none" w:eastAsia="en-GB"/>
    </w:rPr>
  </w:style>
  <w:style w:type="paragraph" w:customStyle="1" w:styleId="PageEnd">
    <w:name w:val="PageEnd"/>
    <w:basedOn w:val="Body"/>
    <w:rsid w:val="00231893"/>
    <w:pPr>
      <w:spacing w:after="19980"/>
    </w:pPr>
  </w:style>
  <w:style w:type="paragraph" w:customStyle="1" w:styleId="Bullets">
    <w:name w:val="Bullets"/>
    <w:basedOn w:val="Body"/>
    <w:link w:val="BulletsChar"/>
    <w:rsid w:val="00231893"/>
    <w:pPr>
      <w:numPr>
        <w:numId w:val="1"/>
      </w:numPr>
      <w:tabs>
        <w:tab w:val="left" w:pos="284"/>
        <w:tab w:val="left" w:pos="567"/>
      </w:tabs>
      <w:spacing w:before="60" w:after="60"/>
    </w:pPr>
  </w:style>
  <w:style w:type="character" w:customStyle="1" w:styleId="BulletsChar">
    <w:name w:val="Bullets Char"/>
    <w:basedOn w:val="BodyCharChar"/>
    <w:link w:val="Bullets"/>
    <w:rsid w:val="00231893"/>
    <w:rPr>
      <w:rFonts w:ascii="Arial" w:eastAsia="Times New Roman" w:hAnsi="Arial" w:cs="Times New Roman"/>
      <w:color w:val="292929"/>
      <w:sz w:val="20"/>
      <w:szCs w:val="20"/>
      <w:lang w:val="x-none" w:eastAsia="en-GB"/>
    </w:rPr>
  </w:style>
  <w:style w:type="character" w:customStyle="1" w:styleId="Bold">
    <w:name w:val="Bold"/>
    <w:rsid w:val="00231893"/>
    <w:rPr>
      <w:b/>
    </w:rPr>
  </w:style>
  <w:style w:type="paragraph" w:styleId="NormalWeb">
    <w:name w:val="Normal (Web)"/>
    <w:basedOn w:val="Normal"/>
    <w:uiPriority w:val="99"/>
    <w:rsid w:val="002318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947AFA"/>
    <w:pPr>
      <w:spacing w:after="0" w:line="240" w:lineRule="auto"/>
      <w:ind w:left="720"/>
    </w:pPr>
    <w:rPr>
      <w:rFonts w:ascii="Calibri" w:hAnsi="Calibri" w:cs="Calibri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D4B4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139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8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6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8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7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44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76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settings" Target="setting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microsoft.com/office/2007/relationships/stylesWithEffects" Target="stylesWithEffects.xml"/><Relationship Id="rId5" Type="http://schemas.openxmlformats.org/officeDocument/2006/relationships/customXml" Target="../customXml/item5.xml"/><Relationship Id="rId15" Type="http://schemas.openxmlformats.org/officeDocument/2006/relationships/endnotes" Target="endnotes.xml"/><Relationship Id="rId10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numbering" Target="numbering.xml"/><Relationship Id="rId1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5359087ad404c199aee74686ab194d3 xmlns="e14115de-03ae-49b5-af01-31035404c456">
      <Terms xmlns="http://schemas.microsoft.com/office/infopath/2007/PartnerControls">
        <TermInfo xmlns="http://schemas.microsoft.com/office/infopath/2007/PartnerControls">
          <TermName xmlns="http://schemas.microsoft.com/office/infopath/2007/PartnerControls">Statistical</TermName>
          <TermId xmlns="http://schemas.microsoft.com/office/infopath/2007/PartnerControls">5729cdfc-ed55-47a7-934b-6d10a24cc839</TermId>
        </TermInfo>
      </Terms>
    </o5359087ad404c199aee74686ab194d3>
    <EDRMSOwner xmlns="11db2dc9-1d1c-45eb-8b5b-ac58ae3319db" xsi:nil="true"/>
    <Retention xmlns="11db2dc9-1d1c-45eb-8b5b-ac58ae3319db">0</Retention>
    <_dlc_DocId xmlns="37655e2e-3ff4-440c-aed8-80b3c3e7d4fa">HQ4UJUHWDEYU-1297106539-6488</_dlc_DocId>
    <_dlc_DocIdUrl xmlns="37655e2e-3ff4-440c-aed8-80b3c3e7d4fa">
      <Url>https://share.sp.ons.statistics.gov.uk/sites/ssd/ssdtra/_layouts/15/DocIdRedir.aspx?ID=HQ4UJUHWDEYU-1297106539-6488</Url>
      <Description>HQ4UJUHWDEYU-1297106539-6488</Description>
    </_dlc_DocIdUrl>
    <RetentionType xmlns="11db2dc9-1d1c-45eb-8b5b-ac58ae3319db">Notify</RetentionType>
    <TaxCatchAll xmlns="e14115de-03ae-49b5-af01-31035404c456">
      <Value>26</Value>
    </TaxCatchAll>
    <RetentionDate xmlns="11db2dc9-1d1c-45eb-8b5b-ac58ae3319db" xsi:nil="true"/>
    <TaxKeywordTaxHTField xmlns="e14115de-03ae-49b5-af01-31035404c456">
      <Terms xmlns="http://schemas.microsoft.com/office/infopath/2007/PartnerControls"/>
    </TaxKeywordTaxHTField>
  </documentManagement>
</p:properties>
</file>

<file path=customXml/item2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3.xml><?xml version="1.0" encoding="utf-8"?>
<?mso-contentType ?>
<SharedContentType xmlns="Microsoft.SharePoint.Taxonomy.ContentTypeSync" SourceId="a7dd7a64-f5c5-4f30-b8c4-f5626f639d1b" ContentTypeId="0x01010035E33599CC8D1E47A037F474646B1D58" PreviousValue="false"/>
</file>

<file path=customXml/item4.xml><?xml version="1.0" encoding="utf-8"?>
<?mso-contentType ?>
<p:Policy xmlns:p="office.server.policy" id="" local="true">
  <p:Name>ONS Document</p:Name>
  <p:Description/>
  <p:Statement/>
  <p:PolicyItems>
    <p:PolicyItem featureId="Microsoft.Office.RecordsManagement.PolicyFeatures.Expiration" staticId="0x01010035E33599CC8D1E47A037F474646B1D58|2057524105" UniqueId="d097a687-1114-45fc-89d8-799351d0ef20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100</number>
                  <property>Retention_x0020_Date</property>
                  <period>years</period>
                </formula>
                <action type="action" id="ONS-RetentionAction"/>
              </data>
            </stages>
          </Schedule>
        </Schedules>
      </p:CustomData>
    </p:PolicyItem>
  </p:PolicyItems>
</p:Policy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ONS Document" ma:contentTypeID="0x01010035E33599CC8D1E47A037F474646B1D5800F702AF5518CEFF47A41BE5E84148240D" ma:contentTypeVersion="86" ma:contentTypeDescription="Create a new document." ma:contentTypeScope="" ma:versionID="26ebdb7b668bca5a4b8218b28a19ce1a">
  <xsd:schema xmlns:xsd="http://www.w3.org/2001/XMLSchema" xmlns:xs="http://www.w3.org/2001/XMLSchema" xmlns:p="http://schemas.microsoft.com/office/2006/metadata/properties" xmlns:ns1="http://schemas.microsoft.com/sharepoint/v3" xmlns:ns3="e14115de-03ae-49b5-af01-31035404c456" xmlns:ns4="11db2dc9-1d1c-45eb-8b5b-ac58ae3319db" xmlns:ns5="37655e2e-3ff4-440c-aed8-80b3c3e7d4fa" targetNamespace="http://schemas.microsoft.com/office/2006/metadata/properties" ma:root="true" ma:fieldsID="4d2e393f1487cdfa83417d4f6fd03231" ns1:_="" ns3:_="" ns4:_="" ns5:_="">
    <xsd:import namespace="http://schemas.microsoft.com/sharepoint/v3"/>
    <xsd:import namespace="e14115de-03ae-49b5-af01-31035404c456"/>
    <xsd:import namespace="11db2dc9-1d1c-45eb-8b5b-ac58ae3319db"/>
    <xsd:import namespace="37655e2e-3ff4-440c-aed8-80b3c3e7d4fa"/>
    <xsd:element name="properties">
      <xsd:complexType>
        <xsd:sequence>
          <xsd:element name="documentManagement">
            <xsd:complexType>
              <xsd:all>
                <xsd:element ref="ns3:TaxCatchAll" minOccurs="0"/>
                <xsd:element ref="ns3:TaxCatchAllLabel" minOccurs="0"/>
                <xsd:element ref="ns3:o5359087ad404c199aee74686ab194d3" minOccurs="0"/>
                <xsd:element ref="ns4:RetentionDate" minOccurs="0"/>
                <xsd:element ref="ns4:Retention" minOccurs="0"/>
                <xsd:element ref="ns4:EDRMSOwner" minOccurs="0"/>
                <xsd:element ref="ns4:RetentionType" minOccurs="0"/>
                <xsd:element ref="ns3:TaxKeywordTaxHTField" minOccurs="0"/>
                <xsd:element ref="ns1:_dlc_Exempt" minOccurs="0"/>
                <xsd:element ref="ns1:_dlc_ExpireDateSaved" minOccurs="0"/>
                <xsd:element ref="ns1:_dlc_ExpireDate" minOccurs="0"/>
                <xsd:element ref="ns5:_dlc_DocId" minOccurs="0"/>
                <xsd:element ref="ns5:_dlc_DocIdUrl" minOccurs="0"/>
                <xsd:element ref="ns5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8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19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0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4115de-03ae-49b5-af01-31035404c456" elementFormDefault="qualified">
    <xsd:import namespace="http://schemas.microsoft.com/office/2006/documentManagement/types"/>
    <xsd:import namespace="http://schemas.microsoft.com/office/infopath/2007/PartnerControls"/>
    <xsd:element name="TaxCatchAll" ma:index="7" nillable="true" ma:displayName="Taxonomy Catch All Column" ma:hidden="true" ma:list="{c6468a6d-7379-4658-a931-4bfc7801a4cc}" ma:internalName="TaxCatchAll" ma:showField="CatchAllData" ma:web="7e692796-5f81-4a32-a711-c4a1667a12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8" nillable="true" ma:displayName="Taxonomy Catch All Column1" ma:hidden="true" ma:list="{c6468a6d-7379-4658-a931-4bfc7801a4cc}" ma:internalName="TaxCatchAllLabel" ma:readOnly="true" ma:showField="CatchAllDataLabel" ma:web="7e692796-5f81-4a32-a711-c4a1667a12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5359087ad404c199aee74686ab194d3" ma:index="9" ma:taxonomy="true" ma:internalName="o5359087ad404c199aee74686ab194d3" ma:taxonomyFieldName="RecordType" ma:displayName="Record Type" ma:readOnly="false" ma:default="" ma:fieldId="{85359087-ad40-4c19-9aee-74686ab194d3}" ma:sspId="a7dd7a64-f5c5-4f30-b8c4-f5626f639d1b" ma:termSetId="b7884471-767e-4886-9e04-df700fa96fc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KeywordTaxHTField" ma:index="16" nillable="true" ma:taxonomy="true" ma:internalName="TaxKeywordTaxHTField" ma:taxonomyFieldName="TaxKeyword" ma:displayName="Enterprise Keywords" ma:fieldId="{23f27201-bee3-471e-b2e7-b64fd8b7ca38}" ma:taxonomyMulti="true" ma:sspId="a7dd7a64-f5c5-4f30-b8c4-f5626f639d1b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db2dc9-1d1c-45eb-8b5b-ac58ae3319db" elementFormDefault="qualified">
    <xsd:import namespace="http://schemas.microsoft.com/office/2006/documentManagement/types"/>
    <xsd:import namespace="http://schemas.microsoft.com/office/infopath/2007/PartnerControls"/>
    <xsd:element name="RetentionDate" ma:index="12" nillable="true" ma:displayName="Retention Date" ma:format="DateOnly" ma:internalName="Retention_x0020_Date" ma:readOnly="false">
      <xsd:simpleType>
        <xsd:restriction base="dms:DateTime"/>
      </xsd:simpleType>
    </xsd:element>
    <xsd:element name="Retention" ma:index="13" nillable="true" ma:displayName="Retention" ma:default="0" ma:internalName="Retention" ma:readOnly="false">
      <xsd:simpleType>
        <xsd:restriction base="dms:Number"/>
      </xsd:simpleType>
    </xsd:element>
    <xsd:element name="EDRMSOwner" ma:index="14" nillable="true" ma:displayName="EDRMSOwner" ma:hidden="true" ma:internalName="EDRMSOwner" ma:readOnly="false">
      <xsd:simpleType>
        <xsd:restriction base="dms:Text"/>
      </xsd:simpleType>
    </xsd:element>
    <xsd:element name="RetentionType" ma:index="15" nillable="true" ma:displayName="Retention Type" ma:default="Notify" ma:internalName="Retention_x0020_Type" ma:readOnly="false">
      <xsd:simpleType>
        <xsd:restriction base="dms:Choice">
          <xsd:enumeration value="Notify"/>
          <xsd:enumeration value="Delete"/>
          <xsd:enumeration value="Declar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655e2e-3ff4-440c-aed8-80b3c3e7d4fa" elementFormDefault="qualified">
    <xsd:import namespace="http://schemas.microsoft.com/office/2006/documentManagement/types"/>
    <xsd:import namespace="http://schemas.microsoft.com/office/infopath/2007/PartnerControls"/>
    <xsd:element name="_dlc_DocId" ma:index="2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3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?mso-contentType ?>
<spe:Receivers xmlns:spe="http://schemas.microsoft.com/sharepoint/events"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8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B16706-D45F-44F9-AB48-47432BC27776}">
  <ds:schemaRefs>
    <ds:schemaRef ds:uri="http://schemas.microsoft.com/office/2006/metadata/properties"/>
    <ds:schemaRef ds:uri="http://schemas.microsoft.com/office/infopath/2007/PartnerControls"/>
    <ds:schemaRef ds:uri="e14115de-03ae-49b5-af01-31035404c456"/>
    <ds:schemaRef ds:uri="11db2dc9-1d1c-45eb-8b5b-ac58ae3319db"/>
    <ds:schemaRef ds:uri="37655e2e-3ff4-440c-aed8-80b3c3e7d4fa"/>
  </ds:schemaRefs>
</ds:datastoreItem>
</file>

<file path=customXml/itemProps2.xml><?xml version="1.0" encoding="utf-8"?>
<ds:datastoreItem xmlns:ds="http://schemas.openxmlformats.org/officeDocument/2006/customXml" ds:itemID="{2AE6C359-1970-4715-98E0-1EA0C7557E5B}">
  <ds:schemaRefs>
    <ds:schemaRef ds:uri="http://schemas.microsoft.com/office/2006/metadata/customXsn"/>
  </ds:schemaRefs>
</ds:datastoreItem>
</file>

<file path=customXml/itemProps3.xml><?xml version="1.0" encoding="utf-8"?>
<ds:datastoreItem xmlns:ds="http://schemas.openxmlformats.org/officeDocument/2006/customXml" ds:itemID="{08323E6C-E82A-4EDE-9165-2F436BC13801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2716B7E1-425B-423E-BE96-80CC67255BA3}">
  <ds:schemaRefs>
    <ds:schemaRef ds:uri="office.server.policy"/>
  </ds:schemaRefs>
</ds:datastoreItem>
</file>

<file path=customXml/itemProps5.xml><?xml version="1.0" encoding="utf-8"?>
<ds:datastoreItem xmlns:ds="http://schemas.openxmlformats.org/officeDocument/2006/customXml" ds:itemID="{509E0327-7009-4185-AC5B-8885E45ECF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14115de-03ae-49b5-af01-31035404c456"/>
    <ds:schemaRef ds:uri="11db2dc9-1d1c-45eb-8b5b-ac58ae3319db"/>
    <ds:schemaRef ds:uri="37655e2e-3ff4-440c-aed8-80b3c3e7d4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D2E50135-0415-4652-B28E-875CCE8D9DEF}">
  <ds:schemaRefs>
    <ds:schemaRef ds:uri="http://schemas.microsoft.com/sharepoint/v3/contenttype/forms"/>
  </ds:schemaRefs>
</ds:datastoreItem>
</file>

<file path=customXml/itemProps7.xml><?xml version="1.0" encoding="utf-8"?>
<ds:datastoreItem xmlns:ds="http://schemas.openxmlformats.org/officeDocument/2006/customXml" ds:itemID="{6DBFB14F-A0C0-469F-A12C-71FCD2535817}">
  <ds:schemaRefs>
    <ds:schemaRef ds:uri="http://schemas.microsoft.com/sharepoint/events"/>
  </ds:schemaRefs>
</ds:datastoreItem>
</file>

<file path=customXml/itemProps8.xml><?xml version="1.0" encoding="utf-8"?>
<ds:datastoreItem xmlns:ds="http://schemas.openxmlformats.org/officeDocument/2006/customXml" ds:itemID="{25053788-9894-411D-A6CA-D9031A7959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ell, Caroline</dc:creator>
  <cp:keywords/>
  <dc:description/>
  <cp:lastModifiedBy>Saranya. M</cp:lastModifiedBy>
  <cp:revision>8</cp:revision>
  <dcterms:created xsi:type="dcterms:W3CDTF">2021-05-14T12:26:00Z</dcterms:created>
  <dcterms:modified xsi:type="dcterms:W3CDTF">2021-11-23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E33599CC8D1E47A037F474646B1D5800F702AF5518CEFF47A41BE5E84148240D</vt:lpwstr>
  </property>
  <property fmtid="{D5CDD505-2E9C-101B-9397-08002B2CF9AE}" pid="3" name="_dlc_policyId">
    <vt:lpwstr>0x01010035E33599CC8D1E47A037F474646B1D58|2057524105</vt:lpwstr>
  </property>
  <property fmtid="{D5CDD505-2E9C-101B-9397-08002B2CF9AE}" pid="4" name="ItemRetentionFormula">
    <vt:lpwstr>&lt;formula id="Microsoft.Office.RecordsManagement.PolicyFeatures.Expiration.Formula.BuiltIn"&gt;&lt;number&gt;100&lt;/number&gt;&lt;property&gt;Retention_x005f_x0020_Date&lt;/property&gt;&lt;period&gt;years&lt;/period&gt;&lt;/formula&gt;</vt:lpwstr>
  </property>
  <property fmtid="{D5CDD505-2E9C-101B-9397-08002B2CF9AE}" pid="5" name="_dlc_DocIdItemGuid">
    <vt:lpwstr>c33fbb15-7b35-40ea-9279-1d4c4e45032e</vt:lpwstr>
  </property>
  <property fmtid="{D5CDD505-2E9C-101B-9397-08002B2CF9AE}" pid="6" name="TaxKeyword">
    <vt:lpwstr/>
  </property>
  <property fmtid="{D5CDD505-2E9C-101B-9397-08002B2CF9AE}" pid="7" name="RecordType">
    <vt:lpwstr>26;#Statistical|5729cdfc-ed55-47a7-934b-6d10a24cc839</vt:lpwstr>
  </property>
  <property fmtid="{D5CDD505-2E9C-101B-9397-08002B2CF9AE}" pid="8" name="TaxCatchAll">
    <vt:lpwstr>26;#Statistical|5729cdfc-ed55-47a7-934b-6d10a24cc839</vt:lpwstr>
  </property>
  <property fmtid="{D5CDD505-2E9C-101B-9397-08002B2CF9AE}" pid="9" name="TaxKeywordTaxHTField">
    <vt:lpwstr/>
  </property>
  <property fmtid="{D5CDD505-2E9C-101B-9397-08002B2CF9AE}" pid="10" name="Position">
    <vt:lpwstr/>
  </property>
  <property fmtid="{D5CDD505-2E9C-101B-9397-08002B2CF9AE}" pid="11" name="DocumentAuthors">
    <vt:lpwstr/>
  </property>
  <property fmtid="{D5CDD505-2E9C-101B-9397-08002B2CF9AE}" pid="12" name="edrmslastmod">
    <vt:lpwstr/>
  </property>
  <property fmtid="{D5CDD505-2E9C-101B-9397-08002B2CF9AE}" pid="13" name="edrmsreviewdate">
    <vt:lpwstr/>
  </property>
  <property fmtid="{D5CDD505-2E9C-101B-9397-08002B2CF9AE}" pid="14" name="URL">
    <vt:lpwstr/>
  </property>
  <property fmtid="{D5CDD505-2E9C-101B-9397-08002B2CF9AE}" pid="15" name="permanentauthor">
    <vt:lpwstr/>
  </property>
  <property fmtid="{D5CDD505-2E9C-101B-9397-08002B2CF9AE}" pid="16" name="AuthorList">
    <vt:lpwstr/>
  </property>
  <property fmtid="{D5CDD505-2E9C-101B-9397-08002B2CF9AE}" pid="17" name="lasteditor">
    <vt:lpwstr/>
  </property>
  <property fmtid="{D5CDD505-2E9C-101B-9397-08002B2CF9AE}" pid="18" name="EDRMSInitialDeclaration">
    <vt:lpwstr/>
  </property>
  <property fmtid="{D5CDD505-2E9C-101B-9397-08002B2CF9AE}" pid="19" name="PositionNumber">
    <vt:lpwstr/>
  </property>
  <property fmtid="{D5CDD505-2E9C-101B-9397-08002B2CF9AE}" pid="20" name="DocumentReaders">
    <vt:lpwstr/>
  </property>
  <property fmtid="{D5CDD505-2E9C-101B-9397-08002B2CF9AE}" pid="21" name="m_originator">
    <vt:lpwstr/>
  </property>
  <property fmtid="{D5CDD505-2E9C-101B-9397-08002B2CF9AE}" pid="22" name="m_orig_date">
    <vt:lpwstr/>
  </property>
  <property fmtid="{D5CDD505-2E9C-101B-9397-08002B2CF9AE}" pid="23" name="m_secure">
    <vt:lpwstr/>
  </property>
  <property fmtid="{D5CDD505-2E9C-101B-9397-08002B2CF9AE}" pid="24" name="SharedId">
    <vt:lpwstr/>
  </property>
  <property fmtid="{D5CDD505-2E9C-101B-9397-08002B2CF9AE}" pid="25" name="edrmscategory">
    <vt:lpwstr/>
  </property>
  <property fmtid="{D5CDD505-2E9C-101B-9397-08002B2CF9AE}" pid="26" name="lastmod">
    <vt:lpwstr/>
  </property>
</Properties>
</file>